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04D27B8C" w:rsidR="00BD77EE" w:rsidRPr="006628A7" w:rsidRDefault="00477A45" w:rsidP="00BD77EE">
      <w:pPr>
        <w:jc w:val="center"/>
        <w:outlineLvl w:val="2"/>
        <w:rPr>
          <w:rFonts w:eastAsia="Times New Roman" w:cs="Times New Roman"/>
          <w:b/>
          <w:bCs/>
        </w:rPr>
      </w:pPr>
      <w:r>
        <w:rPr>
          <w:rFonts w:eastAsia="Times New Roman" w:cs="Times New Roman"/>
          <w:b/>
          <w:bCs/>
          <w:kern w:val="36"/>
        </w:rPr>
        <w:t>Winter</w:t>
      </w:r>
      <w:r w:rsidR="007F3442"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407"/>
        <w:gridCol w:w="1630"/>
        <w:gridCol w:w="1631"/>
        <w:gridCol w:w="1631"/>
        <w:gridCol w:w="1631"/>
        <w:gridCol w:w="1631"/>
      </w:tblGrid>
      <w:tr w:rsidR="00AF291D" w:rsidRPr="006628A7" w14:paraId="1238D299" w14:textId="77777777" w:rsidTr="000C768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61" w:type="dxa"/>
            <w:gridSpan w:val="6"/>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F35891">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40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154" w:type="dxa"/>
            <w:gridSpan w:val="5"/>
            <w:hideMark/>
          </w:tcPr>
          <w:p w14:paraId="0F41A055" w14:textId="2EBB7365"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00173EA3">
              <w:rPr>
                <w:rFonts w:cs="Times New Roman"/>
                <w:sz w:val="20"/>
                <w:szCs w:val="20"/>
              </w:rPr>
              <w:t>1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w:t>
            </w:r>
            <w:r w:rsidR="00477A45">
              <w:rPr>
                <w:rFonts w:cs="Times New Roman"/>
                <w:sz w:val="20"/>
                <w:szCs w:val="20"/>
              </w:rPr>
              <w:t>students' problem-solving ability</w:t>
            </w:r>
            <w:r w:rsidRPr="001C2037">
              <w:rPr>
                <w:rFonts w:cs="Times New Roman"/>
                <w:sz w:val="20"/>
                <w:szCs w:val="20"/>
              </w:rPr>
              <w:t>.</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 analyzed </w:t>
            </w:r>
            <w:r w:rsidRPr="001C2037">
              <w:rPr>
                <w:rFonts w:cs="Times New Roman"/>
                <w:sz w:val="20"/>
                <w:szCs w:val="20"/>
              </w:rPr>
              <w:t xml:space="preserve">throughout the laboratory. </w:t>
            </w:r>
          </w:p>
        </w:tc>
      </w:tr>
      <w:tr w:rsidR="003062D0" w:rsidRPr="006628A7" w14:paraId="1D4FCF85" w14:textId="77777777" w:rsidTr="00F35891">
        <w:trPr>
          <w:trHeight w:val="81"/>
        </w:trPr>
        <w:tc>
          <w:tcPr>
            <w:cnfStyle w:val="001000000000" w:firstRow="0" w:lastRow="0" w:firstColumn="1" w:lastColumn="0" w:oddVBand="0" w:evenVBand="0" w:oddHBand="0" w:evenHBand="0" w:firstRowFirstColumn="0" w:firstRowLastColumn="0" w:lastRowFirstColumn="0" w:lastRowLastColumn="0"/>
            <w:tcW w:w="240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154" w:type="dxa"/>
            <w:gridSpan w:val="5"/>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154" w:type="dxa"/>
            <w:gridSpan w:val="5"/>
          </w:tcPr>
          <w:p w14:paraId="2EAD3E51" w14:textId="3B09BA14" w:rsidR="001C2037" w:rsidRPr="006628A7" w:rsidRDefault="00AC62C9"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r w:rsidR="007C667F" w:rsidRPr="004D2DCA">
              <w:rPr>
                <w:rFonts w:eastAsia="Times New Roman" w:cs="Times New Roman"/>
                <w:sz w:val="18"/>
                <w:szCs w:val="18"/>
              </w:rPr>
              <w:t xml:space="preserve">→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F35891">
        <w:trPr>
          <w:trHeight w:val="1457"/>
        </w:trPr>
        <w:tc>
          <w:tcPr>
            <w:cnfStyle w:val="001000000000" w:firstRow="0" w:lastRow="0" w:firstColumn="1" w:lastColumn="0" w:oddVBand="0" w:evenVBand="0" w:oddHBand="0" w:evenHBand="0" w:firstRowFirstColumn="0" w:firstRowLastColumn="0" w:lastRowFirstColumn="0" w:lastRowLastColumn="0"/>
            <w:tcW w:w="240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154" w:type="dxa"/>
            <w:gridSpan w:val="5"/>
          </w:tcPr>
          <w:p w14:paraId="6F8A300A" w14:textId="31F89250" w:rsidR="000377BB"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11"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r w:rsidR="00DD5FF2" w:rsidRPr="004D2DCA">
              <w:rPr>
                <w:rFonts w:eastAsia="Times New Roman" w:cs="Times New Roman"/>
                <w:sz w:val="18"/>
                <w:szCs w:val="18"/>
              </w:rPr>
              <w:t xml:space="preserve"> </w:t>
            </w:r>
          </w:p>
          <w:p w14:paraId="2811D25E" w14:textId="77777777" w:rsidR="00AC62C9" w:rsidRPr="004D2DCA" w:rsidRDefault="00AC62C9"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7938"/>
            </w:tblGrid>
            <w:tr w:rsidR="00DD5FF2" w:rsidRPr="001819CC" w14:paraId="0987931E" w14:textId="77777777" w:rsidTr="002F01D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8059" w:type="dxa"/>
                </w:tcPr>
                <w:p w14:paraId="31B8AE1E" w14:textId="434CA6A0" w:rsidR="00DD5FF2" w:rsidRDefault="00DD5FF2" w:rsidP="00DD0EB0">
                  <w:pPr>
                    <w:rPr>
                      <w:rFonts w:eastAsia="Times New Roman" w:cs="Times New Roman"/>
                      <w:sz w:val="20"/>
                      <w:szCs w:val="20"/>
                    </w:rPr>
                  </w:pPr>
                  <w:r w:rsidRPr="00DD0EB0">
                    <w:rPr>
                      <w:rFonts w:eastAsia="Times New Roman" w:cs="Times New Roman"/>
                      <w:b w:val="0"/>
                      <w:bCs w:val="0"/>
                      <w:sz w:val="20"/>
                      <w:szCs w:val="20"/>
                    </w:rPr>
                    <w:t xml:space="preserve">Lab Instructor (GA): </w:t>
                  </w:r>
                  <w:proofErr w:type="spellStart"/>
                  <w:r w:rsidR="00DD0EB0" w:rsidRPr="00DD0EB0">
                    <w:rPr>
                      <w:rFonts w:eastAsia="Times New Roman" w:cs="Times New Roman"/>
                      <w:sz w:val="20"/>
                      <w:szCs w:val="20"/>
                    </w:rPr>
                    <w:t>Moeed</w:t>
                  </w:r>
                  <w:proofErr w:type="spellEnd"/>
                  <w:r w:rsidR="00DD0EB0" w:rsidRPr="00DD0EB0">
                    <w:rPr>
                      <w:rFonts w:eastAsia="Times New Roman" w:cs="Times New Roman"/>
                      <w:sz w:val="20"/>
                      <w:szCs w:val="20"/>
                    </w:rPr>
                    <w:t xml:space="preserve"> </w:t>
                  </w:r>
                  <w:r w:rsidR="00DD0EB0" w:rsidRPr="00DD0EB0">
                    <w:rPr>
                      <w:rFonts w:eastAsia="Times New Roman" w:cs="Times New Roman"/>
                      <w:sz w:val="20"/>
                      <w:szCs w:val="20"/>
                    </w:rPr>
                    <w:t>Khalid</w:t>
                  </w:r>
                  <w:r w:rsidR="00DD0EB0" w:rsidRPr="00DD0EB0">
                    <w:rPr>
                      <w:rFonts w:eastAsia="Times New Roman" w:cs="Times New Roman"/>
                      <w:sz w:val="20"/>
                      <w:szCs w:val="20"/>
                    </w:rPr>
                    <w:t xml:space="preserve"> (</w:t>
                  </w:r>
                  <w:hyperlink r:id="rId12" w:history="1">
                    <w:r w:rsidR="00DD0EB0" w:rsidRPr="00DD0EB0">
                      <w:rPr>
                        <w:rStyle w:val="Hyperlink"/>
                        <w:rFonts w:eastAsia="Times New Roman" w:cs="Times New Roman"/>
                        <w:sz w:val="20"/>
                        <w:szCs w:val="20"/>
                        <w:u w:val="none"/>
                      </w:rPr>
                      <w:t>khalid21@uwindsor.ca</w:t>
                    </w:r>
                  </w:hyperlink>
                  <w:r w:rsidR="00DD0EB0" w:rsidRPr="00DD0EB0">
                    <w:rPr>
                      <w:rStyle w:val="Hyperlink"/>
                      <w:rFonts w:eastAsia="Times New Roman" w:cs="Times New Roman"/>
                      <w:sz w:val="20"/>
                      <w:szCs w:val="20"/>
                      <w:u w:val="none"/>
                    </w:rPr>
                    <w:t>)</w:t>
                  </w:r>
                  <w:r w:rsidRPr="001819CC">
                    <w:rPr>
                      <w:rStyle w:val="FootnoteReference"/>
                      <w:rFonts w:eastAsia="Times New Roman" w:cs="Times New Roman"/>
                      <w:b w:val="0"/>
                      <w:bCs w:val="0"/>
                      <w:sz w:val="20"/>
                      <w:szCs w:val="20"/>
                    </w:rPr>
                    <w:footnoteReference w:id="2"/>
                  </w:r>
                </w:p>
                <w:p w14:paraId="29E01938" w14:textId="77777777" w:rsidR="009D60F1" w:rsidRDefault="009D60F1" w:rsidP="00DD5FF2">
                  <w:pPr>
                    <w:jc w:val="both"/>
                    <w:rPr>
                      <w:rFonts w:eastAsia="Times New Roman" w:cs="Times New Roman"/>
                      <w:sz w:val="20"/>
                      <w:szCs w:val="20"/>
                    </w:rPr>
                  </w:pPr>
                </w:p>
                <w:p w14:paraId="3F4172B1" w14:textId="2AD41A12" w:rsidR="00DD5FF2" w:rsidRPr="00AC62C9" w:rsidRDefault="00AC62C9" w:rsidP="00DD5FF2">
                  <w:pPr>
                    <w:rPr>
                      <w:rFonts w:eastAsia="Times New Roman" w:cs="Times New Roman"/>
                      <w:b w:val="0"/>
                      <w:bCs w:val="0"/>
                      <w:sz w:val="20"/>
                      <w:szCs w:val="20"/>
                    </w:rPr>
                  </w:pPr>
                  <w:r w:rsidRPr="00AC62C9">
                    <w:rPr>
                      <w:b w:val="0"/>
                      <w:bCs w:val="0"/>
                      <w:sz w:val="20"/>
                      <w:szCs w:val="20"/>
                    </w:rPr>
                    <w:t xml:space="preserve">Section 53, </w:t>
                  </w:r>
                  <w:proofErr w:type="gramStart"/>
                  <w:r w:rsidRPr="00AC62C9">
                    <w:rPr>
                      <w:b w:val="0"/>
                      <w:bCs w:val="0"/>
                      <w:sz w:val="20"/>
                      <w:szCs w:val="20"/>
                    </w:rPr>
                    <w:t>Wednesday  04</w:t>
                  </w:r>
                  <w:proofErr w:type="gramEnd"/>
                  <w:r w:rsidRPr="00AC62C9">
                    <w:rPr>
                      <w:b w:val="0"/>
                      <w:bCs w:val="0"/>
                      <w:sz w:val="20"/>
                      <w:szCs w:val="20"/>
                    </w:rPr>
                    <w:t>:00PM - 05:20PM</w:t>
                  </w:r>
                </w:p>
                <w:p w14:paraId="6359BCA9" w14:textId="77777777" w:rsidR="00DD5FF2" w:rsidRDefault="00AC62C9" w:rsidP="00477A45">
                  <w:pPr>
                    <w:rPr>
                      <w:sz w:val="20"/>
                      <w:szCs w:val="20"/>
                    </w:rPr>
                  </w:pPr>
                  <w:r w:rsidRPr="00AC62C9">
                    <w:rPr>
                      <w:b w:val="0"/>
                      <w:bCs w:val="0"/>
                      <w:sz w:val="20"/>
                      <w:szCs w:val="20"/>
                    </w:rPr>
                    <w:t xml:space="preserve">Section 52, </w:t>
                  </w:r>
                  <w:proofErr w:type="gramStart"/>
                  <w:r w:rsidRPr="00AC62C9">
                    <w:rPr>
                      <w:b w:val="0"/>
                      <w:bCs w:val="0"/>
                      <w:sz w:val="20"/>
                      <w:szCs w:val="20"/>
                    </w:rPr>
                    <w:t>Wednesday  05</w:t>
                  </w:r>
                  <w:proofErr w:type="gramEnd"/>
                  <w:r w:rsidRPr="00AC62C9">
                    <w:rPr>
                      <w:b w:val="0"/>
                      <w:bCs w:val="0"/>
                      <w:sz w:val="20"/>
                      <w:szCs w:val="20"/>
                    </w:rPr>
                    <w:t>:30AM - 06:50PM</w:t>
                  </w:r>
                </w:p>
                <w:p w14:paraId="3B56BC6E" w14:textId="65C22030" w:rsidR="00AC62C9" w:rsidRPr="00AC62C9" w:rsidRDefault="00AC62C9" w:rsidP="00477A45">
                  <w:pPr>
                    <w:rPr>
                      <w:rFonts w:eastAsia="Times New Roman" w:cs="Times New Roman"/>
                      <w:b w:val="0"/>
                      <w:bCs w:val="0"/>
                      <w:sz w:val="20"/>
                      <w:szCs w:val="20"/>
                    </w:rPr>
                  </w:pPr>
                </w:p>
              </w:tc>
            </w:tr>
            <w:tr w:rsidR="00DD5FF2" w:rsidRPr="001819CC" w14:paraId="625437D5" w14:textId="77777777" w:rsidTr="002F01D9">
              <w:trPr>
                <w:trHeight w:val="196"/>
              </w:trPr>
              <w:tc>
                <w:tcPr>
                  <w:cnfStyle w:val="001000000000" w:firstRow="0" w:lastRow="0" w:firstColumn="1" w:lastColumn="0" w:oddVBand="0" w:evenVBand="0" w:oddHBand="0" w:evenHBand="0" w:firstRowFirstColumn="0" w:firstRowLastColumn="0" w:lastRowFirstColumn="0" w:lastRowLastColumn="0"/>
                  <w:tcW w:w="8059" w:type="dxa"/>
                </w:tcPr>
                <w:p w14:paraId="3123A07E" w14:textId="24F132D3" w:rsidR="00DD5FF2" w:rsidRDefault="00DD5FF2" w:rsidP="00DD0EB0">
                  <w:pPr>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proofErr w:type="spellStart"/>
                  <w:r w:rsidR="00DD0EB0" w:rsidRPr="00DD0EB0">
                    <w:rPr>
                      <w:rFonts w:eastAsia="Times New Roman" w:cs="Times New Roman"/>
                      <w:sz w:val="20"/>
                      <w:szCs w:val="20"/>
                    </w:rPr>
                    <w:t>Manil</w:t>
                  </w:r>
                  <w:proofErr w:type="spellEnd"/>
                  <w:r w:rsidR="00DD0EB0" w:rsidRPr="00DD0EB0">
                    <w:rPr>
                      <w:rFonts w:eastAsia="Times New Roman" w:cs="Times New Roman"/>
                      <w:sz w:val="20"/>
                      <w:szCs w:val="20"/>
                    </w:rPr>
                    <w:t xml:space="preserve"> Patel</w:t>
                  </w:r>
                  <w:r w:rsidR="00DD0EB0" w:rsidRPr="00DD0EB0">
                    <w:rPr>
                      <w:rFonts w:eastAsia="Times New Roman" w:cs="Times New Roman"/>
                      <w:sz w:val="20"/>
                      <w:szCs w:val="20"/>
                    </w:rPr>
                    <w:t xml:space="preserve"> (</w:t>
                  </w:r>
                  <w:hyperlink r:id="rId13" w:history="1">
                    <w:r w:rsidR="00DD0EB0" w:rsidRPr="00DD0EB0">
                      <w:rPr>
                        <w:rStyle w:val="Hyperlink"/>
                        <w:rFonts w:eastAsia="Times New Roman" w:cs="Times New Roman"/>
                        <w:sz w:val="20"/>
                        <w:szCs w:val="20"/>
                        <w:u w:val="none"/>
                      </w:rPr>
                      <w:t>patel3h@uwindsor.ca</w:t>
                    </w:r>
                  </w:hyperlink>
                  <w:r w:rsidR="00DD0EB0" w:rsidRPr="00DD0EB0">
                    <w:rPr>
                      <w:rStyle w:val="Hyperlink"/>
                      <w:rFonts w:eastAsia="Times New Roman" w:cs="Times New Roman"/>
                      <w:sz w:val="20"/>
                      <w:szCs w:val="20"/>
                      <w:u w:val="none"/>
                    </w:rPr>
                    <w:t>)</w:t>
                  </w:r>
                </w:p>
                <w:p w14:paraId="3F23FDBD" w14:textId="77777777" w:rsidR="00DD5FF2" w:rsidRPr="001819CC" w:rsidRDefault="00DD5FF2" w:rsidP="00DD5FF2">
                  <w:pPr>
                    <w:jc w:val="both"/>
                    <w:rPr>
                      <w:rFonts w:eastAsia="Times New Roman" w:cs="Times New Roman"/>
                      <w:b w:val="0"/>
                      <w:bCs w:val="0"/>
                      <w:sz w:val="20"/>
                      <w:szCs w:val="20"/>
                    </w:rPr>
                  </w:pPr>
                </w:p>
                <w:p w14:paraId="75EFEB7F" w14:textId="76B1F4F1" w:rsidR="00AC62C9" w:rsidRPr="00AC62C9" w:rsidRDefault="00AC62C9" w:rsidP="00DD5FF2">
                  <w:pPr>
                    <w:rPr>
                      <w:rFonts w:eastAsia="Times New Roman" w:cs="Times New Roman"/>
                      <w:b w:val="0"/>
                      <w:bCs w:val="0"/>
                      <w:sz w:val="20"/>
                      <w:szCs w:val="20"/>
                    </w:rPr>
                  </w:pPr>
                  <w:r w:rsidRPr="00AC62C9">
                    <w:rPr>
                      <w:b w:val="0"/>
                      <w:bCs w:val="0"/>
                      <w:sz w:val="20"/>
                      <w:szCs w:val="20"/>
                    </w:rPr>
                    <w:t xml:space="preserve">Section 51, </w:t>
                  </w:r>
                  <w:proofErr w:type="gramStart"/>
                  <w:r w:rsidRPr="00AC62C9">
                    <w:rPr>
                      <w:b w:val="0"/>
                      <w:bCs w:val="0"/>
                      <w:sz w:val="20"/>
                      <w:szCs w:val="20"/>
                    </w:rPr>
                    <w:t>Wednesday  07</w:t>
                  </w:r>
                  <w:proofErr w:type="gramEnd"/>
                  <w:r w:rsidRPr="00AC62C9">
                    <w:rPr>
                      <w:b w:val="0"/>
                      <w:bCs w:val="0"/>
                      <w:sz w:val="20"/>
                      <w:szCs w:val="20"/>
                    </w:rPr>
                    <w:t>:00</w:t>
                  </w:r>
                  <w:r w:rsidR="00DD0EB0">
                    <w:rPr>
                      <w:b w:val="0"/>
                      <w:bCs w:val="0"/>
                      <w:sz w:val="20"/>
                      <w:szCs w:val="20"/>
                    </w:rPr>
                    <w:t xml:space="preserve"> </w:t>
                  </w:r>
                  <w:r w:rsidRPr="00AC62C9">
                    <w:rPr>
                      <w:b w:val="0"/>
                      <w:bCs w:val="0"/>
                      <w:sz w:val="20"/>
                      <w:szCs w:val="20"/>
                    </w:rPr>
                    <w:t>PM - 08:20</w:t>
                  </w:r>
                  <w:r w:rsidR="00DD0EB0">
                    <w:rPr>
                      <w:b w:val="0"/>
                      <w:bCs w:val="0"/>
                      <w:sz w:val="20"/>
                      <w:szCs w:val="20"/>
                    </w:rPr>
                    <w:t xml:space="preserve"> </w:t>
                  </w:r>
                  <w:r w:rsidRPr="00AC62C9">
                    <w:rPr>
                      <w:b w:val="0"/>
                      <w:bCs w:val="0"/>
                      <w:sz w:val="20"/>
                      <w:szCs w:val="20"/>
                    </w:rPr>
                    <w:t>PM</w:t>
                  </w:r>
                  <w:r w:rsidRPr="00AC62C9">
                    <w:rPr>
                      <w:rFonts w:eastAsia="Times New Roman" w:cs="Times New Roman"/>
                      <w:b w:val="0"/>
                      <w:bCs w:val="0"/>
                      <w:sz w:val="20"/>
                      <w:szCs w:val="20"/>
                    </w:rPr>
                    <w:t xml:space="preserve"> </w:t>
                  </w:r>
                </w:p>
                <w:p w14:paraId="1D6579B4" w14:textId="45C020AA" w:rsidR="00DD5FF2" w:rsidRDefault="00AC62C9" w:rsidP="00AC62C9">
                  <w:pPr>
                    <w:rPr>
                      <w:rFonts w:eastAsia="Times New Roman" w:cs="Times New Roman"/>
                      <w:sz w:val="20"/>
                      <w:szCs w:val="20"/>
                    </w:rPr>
                  </w:pPr>
                  <w:r w:rsidRPr="00AC62C9">
                    <w:rPr>
                      <w:b w:val="0"/>
                      <w:bCs w:val="0"/>
                      <w:sz w:val="20"/>
                      <w:szCs w:val="20"/>
                    </w:rPr>
                    <w:t xml:space="preserve">Section 54, </w:t>
                  </w:r>
                  <w:proofErr w:type="gramStart"/>
                  <w:r w:rsidRPr="00AC62C9">
                    <w:rPr>
                      <w:b w:val="0"/>
                      <w:bCs w:val="0"/>
                      <w:sz w:val="20"/>
                      <w:szCs w:val="20"/>
                    </w:rPr>
                    <w:t>Wednesday  08</w:t>
                  </w:r>
                  <w:proofErr w:type="gramEnd"/>
                  <w:r w:rsidRPr="00AC62C9">
                    <w:rPr>
                      <w:b w:val="0"/>
                      <w:bCs w:val="0"/>
                      <w:sz w:val="20"/>
                      <w:szCs w:val="20"/>
                    </w:rPr>
                    <w:t>:30</w:t>
                  </w:r>
                  <w:r w:rsidR="00DD0EB0">
                    <w:rPr>
                      <w:b w:val="0"/>
                      <w:bCs w:val="0"/>
                      <w:sz w:val="20"/>
                      <w:szCs w:val="20"/>
                    </w:rPr>
                    <w:t xml:space="preserve"> </w:t>
                  </w:r>
                  <w:r w:rsidRPr="00AC62C9">
                    <w:rPr>
                      <w:b w:val="0"/>
                      <w:bCs w:val="0"/>
                      <w:sz w:val="20"/>
                      <w:szCs w:val="20"/>
                    </w:rPr>
                    <w:t>PM - 09:50</w:t>
                  </w:r>
                  <w:r w:rsidR="00DD0EB0">
                    <w:rPr>
                      <w:b w:val="0"/>
                      <w:bCs w:val="0"/>
                      <w:sz w:val="20"/>
                      <w:szCs w:val="20"/>
                    </w:rPr>
                    <w:t xml:space="preserve"> </w:t>
                  </w:r>
                  <w:r w:rsidRPr="00AC62C9">
                    <w:rPr>
                      <w:b w:val="0"/>
                      <w:bCs w:val="0"/>
                      <w:sz w:val="20"/>
                      <w:szCs w:val="20"/>
                    </w:rPr>
                    <w:t>PM</w:t>
                  </w:r>
                  <w:r w:rsidRPr="00AC62C9">
                    <w:rPr>
                      <w:rFonts w:eastAsia="Times New Roman" w:cs="Times New Roman"/>
                      <w:b w:val="0"/>
                      <w:bCs w:val="0"/>
                      <w:sz w:val="20"/>
                      <w:szCs w:val="20"/>
                    </w:rPr>
                    <w:t xml:space="preserve"> </w:t>
                  </w:r>
                </w:p>
                <w:p w14:paraId="4C4DDE41" w14:textId="028E0514" w:rsidR="00AC62C9" w:rsidRPr="008C4470" w:rsidRDefault="00AC62C9" w:rsidP="00AC62C9">
                  <w:pPr>
                    <w:rPr>
                      <w:rFonts w:eastAsia="Times New Roman" w:cs="Times New Roman"/>
                      <w:sz w:val="20"/>
                      <w:szCs w:val="20"/>
                    </w:rPr>
                  </w:pPr>
                </w:p>
              </w:tc>
            </w:tr>
          </w:tbl>
          <w:p w14:paraId="2CC237EA" w14:textId="356F8D9E"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015FC5" w:rsidRPr="006628A7" w14:paraId="413B4B8B"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0562DF18" w14:textId="4895C7C3" w:rsidR="00015FC5" w:rsidRDefault="00447669" w:rsidP="000377BB">
            <w:pPr>
              <w:rPr>
                <w:rFonts w:eastAsia="Times New Roman" w:cs="Times New Roman"/>
                <w:b w:val="0"/>
                <w:bCs w:val="0"/>
                <w:sz w:val="20"/>
                <w:szCs w:val="20"/>
              </w:rPr>
            </w:pPr>
            <w:r>
              <w:rPr>
                <w:rFonts w:eastAsia="Times New Roman" w:cs="Times New Roman"/>
                <w:sz w:val="20"/>
                <w:szCs w:val="20"/>
              </w:rPr>
              <w:t>Graduate Assistants (GA)</w:t>
            </w:r>
          </w:p>
          <w:p w14:paraId="7E088ABA" w14:textId="7F03AE8C" w:rsidR="00015FC5" w:rsidRDefault="00015FC5" w:rsidP="000377BB">
            <w:pPr>
              <w:rPr>
                <w:rFonts w:eastAsia="Times New Roman" w:cs="Times New Roman"/>
                <w:sz w:val="20"/>
                <w:szCs w:val="20"/>
              </w:rPr>
            </w:pPr>
          </w:p>
        </w:tc>
        <w:tc>
          <w:tcPr>
            <w:tcW w:w="8154" w:type="dxa"/>
            <w:gridSpan w:val="5"/>
          </w:tcPr>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194"/>
              <w:gridCol w:w="2088"/>
              <w:gridCol w:w="1213"/>
              <w:gridCol w:w="1191"/>
              <w:gridCol w:w="1252"/>
            </w:tblGrid>
            <w:tr w:rsidR="000044C3" w:rsidRPr="003062D0" w14:paraId="24A50B7B" w14:textId="77777777" w:rsidTr="009879FE">
              <w:trPr>
                <w:trHeight w:val="1395"/>
              </w:trPr>
              <w:tc>
                <w:tcPr>
                  <w:tcW w:w="1601" w:type="dxa"/>
                </w:tcPr>
                <w:p w14:paraId="3A1868AC" w14:textId="5F93D4A3" w:rsidR="003562B6" w:rsidRPr="008F7F87" w:rsidRDefault="009879FE" w:rsidP="003562B6">
                  <w:pPr>
                    <w:jc w:val="center"/>
                    <w:rPr>
                      <w:rFonts w:eastAsia="Times New Roman" w:cs="Times New Roman"/>
                      <w:sz w:val="20"/>
                      <w:szCs w:val="20"/>
                    </w:rPr>
                  </w:pPr>
                  <w:r w:rsidRPr="008F7F87">
                    <w:rPr>
                      <w:rFonts w:eastAsia="Times New Roman" w:cs="Times New Roman"/>
                      <w:noProof/>
                      <w:sz w:val="20"/>
                      <w:szCs w:val="20"/>
                    </w:rPr>
                    <w:drawing>
                      <wp:inline distT="0" distB="0" distL="0" distR="0" wp14:anchorId="455150D3" wp14:editId="0AE32621">
                        <wp:extent cx="657225" cy="657225"/>
                        <wp:effectExtent l="0" t="0" r="0" b="0"/>
                        <wp:docPr id="5" name="Graphic 5"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School boy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657225" cy="657225"/>
                                </a:xfrm>
                                <a:prstGeom prst="rect">
                                  <a:avLst/>
                                </a:prstGeom>
                              </pic:spPr>
                            </pic:pic>
                          </a:graphicData>
                        </a:graphic>
                      </wp:inline>
                    </w:drawing>
                  </w:r>
                </w:p>
                <w:p w14:paraId="02D28ACA" w14:textId="4A448FC7" w:rsidR="009129F0" w:rsidRPr="008F7F87" w:rsidRDefault="00DD0EB0" w:rsidP="003562B6">
                  <w:pPr>
                    <w:jc w:val="center"/>
                    <w:rPr>
                      <w:rFonts w:eastAsia="Times New Roman" w:cs="Times New Roman"/>
                      <w:sz w:val="20"/>
                      <w:szCs w:val="20"/>
                    </w:rPr>
                  </w:pPr>
                  <w:proofErr w:type="spellStart"/>
                  <w:r w:rsidRPr="008F7F87">
                    <w:rPr>
                      <w:rFonts w:eastAsia="Times New Roman" w:cs="Times New Roman"/>
                      <w:sz w:val="20"/>
                      <w:szCs w:val="20"/>
                    </w:rPr>
                    <w:t>Moeed</w:t>
                  </w:r>
                  <w:proofErr w:type="spellEnd"/>
                  <w:r w:rsidRPr="008F7F87">
                    <w:rPr>
                      <w:rFonts w:eastAsia="Times New Roman" w:cs="Times New Roman"/>
                      <w:sz w:val="20"/>
                      <w:szCs w:val="20"/>
                    </w:rPr>
                    <w:t xml:space="preserve"> </w:t>
                  </w:r>
                  <w:r w:rsidR="009129F0" w:rsidRPr="008F7F87">
                    <w:rPr>
                      <w:rFonts w:eastAsia="Times New Roman" w:cs="Times New Roman"/>
                      <w:sz w:val="20"/>
                      <w:szCs w:val="20"/>
                    </w:rPr>
                    <w:t>Khalid</w:t>
                  </w:r>
                </w:p>
                <w:p w14:paraId="6D714E38" w14:textId="09211C30" w:rsidR="003562B6" w:rsidRPr="008F7F87" w:rsidRDefault="00A84035" w:rsidP="009129F0">
                  <w:pPr>
                    <w:jc w:val="center"/>
                    <w:rPr>
                      <w:rFonts w:eastAsia="Times New Roman" w:cs="Times New Roman"/>
                      <w:sz w:val="20"/>
                      <w:szCs w:val="20"/>
                    </w:rPr>
                  </w:pPr>
                  <w:hyperlink r:id="rId16" w:history="1">
                    <w:r w:rsidR="009129F0" w:rsidRPr="008F7F87">
                      <w:rPr>
                        <w:rStyle w:val="Hyperlink"/>
                        <w:rFonts w:eastAsia="Times New Roman" w:cs="Times New Roman"/>
                        <w:sz w:val="20"/>
                        <w:szCs w:val="20"/>
                        <w:u w:val="none"/>
                      </w:rPr>
                      <w:t>khalid21@uwindsor.ca</w:t>
                    </w:r>
                  </w:hyperlink>
                  <w:hyperlink r:id="rId17" w:history="1"/>
                </w:p>
              </w:tc>
              <w:tc>
                <w:tcPr>
                  <w:tcW w:w="1603" w:type="dxa"/>
                </w:tcPr>
                <w:p w14:paraId="3339ABE2" w14:textId="0A84E7CB" w:rsidR="009129F0" w:rsidRPr="008F7F87" w:rsidRDefault="009879FE" w:rsidP="003562B6">
                  <w:pPr>
                    <w:jc w:val="center"/>
                    <w:rPr>
                      <w:rFonts w:eastAsia="Times New Roman" w:cs="Times New Roman"/>
                      <w:sz w:val="20"/>
                      <w:szCs w:val="20"/>
                    </w:rPr>
                  </w:pPr>
                  <w:r w:rsidRPr="008F7F87">
                    <w:rPr>
                      <w:noProof/>
                      <w:sz w:val="20"/>
                      <w:szCs w:val="20"/>
                    </w:rPr>
                    <w:drawing>
                      <wp:inline distT="0" distB="0" distL="0" distR="0" wp14:anchorId="27BCFB17" wp14:editId="434D2DA6">
                        <wp:extent cx="571500" cy="662939"/>
                        <wp:effectExtent l="0" t="0" r="0" b="4445"/>
                        <wp:docPr id="7" name="Picture 6">
                          <a:extLst xmlns:a="http://schemas.openxmlformats.org/drawingml/2006/main">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AD5B02-4DB5-4027-8E00-8A205F65DE01}"/>
                                    </a:ext>
                                    <a:ext uri="{147F2762-F138-4A5C-976F-8EAC2B608ADB}">
                                      <a16:predDERef xmlns:a16="http://schemas.microsoft.com/office/drawing/2014/main" pred="{0A0009C0-A735-4C78-8AFE-6BF8D61B992F}"/>
                                    </a:ext>
                                  </a:extLst>
                                </pic:cNvPr>
                                <pic:cNvPicPr>
                                  <a:picLocks noChangeAspect="1"/>
                                </pic:cNvPicPr>
                              </pic:nvPicPr>
                              <pic:blipFill rotWithShape="1">
                                <a:blip r:embed="rId18"/>
                                <a:srcRect l="13572" t="-1" r="5713" b="25641"/>
                                <a:stretch/>
                              </pic:blipFill>
                              <pic:spPr>
                                <a:xfrm>
                                  <a:off x="0" y="0"/>
                                  <a:ext cx="578879" cy="671499"/>
                                </a:xfrm>
                                <a:prstGeom prst="rect">
                                  <a:avLst/>
                                </a:prstGeom>
                              </pic:spPr>
                            </pic:pic>
                          </a:graphicData>
                        </a:graphic>
                      </wp:inline>
                    </w:drawing>
                  </w:r>
                </w:p>
                <w:p w14:paraId="3E37F17C" w14:textId="3374EF0D" w:rsidR="009129F0" w:rsidRPr="008F7F87" w:rsidRDefault="009129F0" w:rsidP="003562B6">
                  <w:pPr>
                    <w:jc w:val="center"/>
                    <w:rPr>
                      <w:rFonts w:eastAsia="Times New Roman" w:cs="Times New Roman"/>
                      <w:sz w:val="20"/>
                      <w:szCs w:val="20"/>
                    </w:rPr>
                  </w:pPr>
                  <w:proofErr w:type="spellStart"/>
                  <w:r w:rsidRPr="008F7F87">
                    <w:rPr>
                      <w:rFonts w:eastAsia="Times New Roman" w:cs="Times New Roman"/>
                      <w:sz w:val="20"/>
                      <w:szCs w:val="20"/>
                    </w:rPr>
                    <w:t>Manil</w:t>
                  </w:r>
                  <w:proofErr w:type="spellEnd"/>
                  <w:r w:rsidRPr="008F7F87">
                    <w:rPr>
                      <w:rFonts w:eastAsia="Times New Roman" w:cs="Times New Roman"/>
                      <w:sz w:val="20"/>
                      <w:szCs w:val="20"/>
                    </w:rPr>
                    <w:t xml:space="preserve"> Patel</w:t>
                  </w:r>
                </w:p>
                <w:p w14:paraId="1B2CE751" w14:textId="77777777" w:rsidR="009879FE" w:rsidRPr="008F7F87" w:rsidRDefault="00A84035" w:rsidP="009879FE">
                  <w:pPr>
                    <w:jc w:val="center"/>
                    <w:rPr>
                      <w:rStyle w:val="Hyperlink"/>
                      <w:rFonts w:eastAsia="Times New Roman" w:cs="Times New Roman"/>
                      <w:sz w:val="20"/>
                      <w:szCs w:val="20"/>
                      <w:u w:val="none"/>
                    </w:rPr>
                  </w:pPr>
                  <w:hyperlink r:id="rId19" w:history="1">
                    <w:r w:rsidR="005D781C" w:rsidRPr="008F7F87">
                      <w:rPr>
                        <w:rStyle w:val="Hyperlink"/>
                        <w:rFonts w:eastAsia="Times New Roman" w:cs="Times New Roman"/>
                        <w:sz w:val="20"/>
                        <w:szCs w:val="20"/>
                        <w:u w:val="none"/>
                      </w:rPr>
                      <w:t>patel3h@uwindsor.ca</w:t>
                    </w:r>
                  </w:hyperlink>
                </w:p>
                <w:p w14:paraId="42D904EB" w14:textId="7C8F2936" w:rsidR="003562B6" w:rsidRPr="008F7F87" w:rsidRDefault="00A84035" w:rsidP="009879FE">
                  <w:pPr>
                    <w:jc w:val="center"/>
                    <w:rPr>
                      <w:rFonts w:eastAsia="Times New Roman" w:cs="Times New Roman"/>
                      <w:sz w:val="20"/>
                      <w:szCs w:val="20"/>
                    </w:rPr>
                  </w:pPr>
                  <w:hyperlink r:id="rId20" w:history="1"/>
                </w:p>
              </w:tc>
              <w:tc>
                <w:tcPr>
                  <w:tcW w:w="1570" w:type="dxa"/>
                </w:tcPr>
                <w:p w14:paraId="729B2531" w14:textId="1BEE981F" w:rsidR="003562B6" w:rsidRPr="003062D0" w:rsidRDefault="003562B6" w:rsidP="003562B6">
                  <w:pPr>
                    <w:jc w:val="center"/>
                    <w:rPr>
                      <w:sz w:val="14"/>
                      <w:szCs w:val="14"/>
                    </w:rPr>
                  </w:pPr>
                </w:p>
              </w:tc>
              <w:tc>
                <w:tcPr>
                  <w:tcW w:w="1541" w:type="dxa"/>
                </w:tcPr>
                <w:p w14:paraId="6638859A" w14:textId="54780898" w:rsidR="003562B6" w:rsidRPr="00C063A4" w:rsidRDefault="003562B6" w:rsidP="003562B6">
                  <w:pPr>
                    <w:jc w:val="center"/>
                    <w:rPr>
                      <w:rFonts w:eastAsia="Times New Roman" w:cs="Times New Roman"/>
                      <w:sz w:val="20"/>
                      <w:szCs w:val="20"/>
                    </w:rPr>
                  </w:pPr>
                </w:p>
              </w:tc>
              <w:tc>
                <w:tcPr>
                  <w:tcW w:w="1623" w:type="dxa"/>
                </w:tcPr>
                <w:p w14:paraId="593A1784" w14:textId="1C4D0C48" w:rsidR="003562B6" w:rsidRPr="003062D0" w:rsidRDefault="003562B6" w:rsidP="003B514F">
                  <w:pPr>
                    <w:rPr>
                      <w:rFonts w:ascii="Cambria" w:hAnsi="Cambria"/>
                      <w:color w:val="0000FF"/>
                      <w:sz w:val="14"/>
                      <w:szCs w:val="14"/>
                    </w:rPr>
                  </w:pPr>
                </w:p>
              </w:tc>
            </w:tr>
          </w:tbl>
          <w:p w14:paraId="28BEF7F5" w14:textId="3EB886B9" w:rsidR="00015FC5" w:rsidRPr="003062D0" w:rsidRDefault="00015FC5" w:rsidP="003062D0">
            <w:pPr>
              <w:cnfStyle w:val="000000100000" w:firstRow="0" w:lastRow="0" w:firstColumn="0" w:lastColumn="0" w:oddVBand="0" w:evenVBand="0" w:oddHBand="1" w:evenHBand="0" w:firstRowFirstColumn="0" w:firstRowLastColumn="0" w:lastRowFirstColumn="0" w:lastRowLastColumn="0"/>
              <w:rPr>
                <w:rFonts w:ascii="Cambria" w:hAnsi="Cambria"/>
                <w:color w:val="0000FF"/>
                <w:sz w:val="14"/>
                <w:szCs w:val="14"/>
              </w:rPr>
            </w:pPr>
          </w:p>
        </w:tc>
      </w:tr>
      <w:tr w:rsidR="008F7F87" w:rsidRPr="006628A7" w14:paraId="56E9BCB2" w14:textId="77777777" w:rsidTr="009879FE">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1BCF698F" w14:textId="4B4C1BC8" w:rsidR="009129F0" w:rsidRDefault="009129F0" w:rsidP="000377BB">
            <w:pPr>
              <w:rPr>
                <w:rFonts w:eastAsia="Times New Roman" w:cs="Times New Roman"/>
                <w:sz w:val="20"/>
                <w:szCs w:val="20"/>
              </w:rPr>
            </w:pPr>
            <w:r>
              <w:rPr>
                <w:rFonts w:eastAsia="Times New Roman" w:cs="Times New Roman"/>
                <w:sz w:val="20"/>
                <w:szCs w:val="20"/>
              </w:rPr>
              <w:t>Teaching Assistants (TA)</w:t>
            </w:r>
          </w:p>
        </w:tc>
        <w:tc>
          <w:tcPr>
            <w:tcW w:w="1630" w:type="dxa"/>
          </w:tcPr>
          <w:p w14:paraId="62811D86" w14:textId="77777777" w:rsidR="009129F0"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r w:rsidRPr="003062D0">
              <w:rPr>
                <w:rFonts w:eastAsia="Times New Roman" w:cs="Times New Roman"/>
                <w:noProof/>
                <w:sz w:val="14"/>
                <w:szCs w:val="14"/>
              </w:rPr>
              <w:drawing>
                <wp:inline distT="0" distB="0" distL="0" distR="0" wp14:anchorId="391A3E1C" wp14:editId="3ECD98D4">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21"/>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2AD91339" w14:textId="43627F44" w:rsidR="009129F0" w:rsidRPr="008F7F87"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roofErr w:type="spellStart"/>
            <w:r w:rsidRPr="008F7F87">
              <w:rPr>
                <w:rFonts w:eastAsia="Times New Roman" w:cs="Times New Roman"/>
                <w:sz w:val="20"/>
                <w:szCs w:val="20"/>
              </w:rPr>
              <w:t>Ariya</w:t>
            </w:r>
            <w:proofErr w:type="spellEnd"/>
            <w:r w:rsidRPr="008F7F87">
              <w:rPr>
                <w:rFonts w:eastAsia="Times New Roman" w:cs="Times New Roman"/>
                <w:sz w:val="20"/>
                <w:szCs w:val="20"/>
              </w:rPr>
              <w:t xml:space="preserve"> </w:t>
            </w:r>
            <w:proofErr w:type="spellStart"/>
            <w:r w:rsidRPr="008F7F87">
              <w:rPr>
                <w:rFonts w:eastAsia="Times New Roman" w:cs="Times New Roman"/>
                <w:sz w:val="20"/>
                <w:szCs w:val="20"/>
              </w:rPr>
              <w:t>Rasekh</w:t>
            </w:r>
            <w:proofErr w:type="spellEnd"/>
          </w:p>
          <w:p w14:paraId="1919E9F0" w14:textId="64C33165" w:rsidR="009129F0" w:rsidRPr="003062D0" w:rsidRDefault="00A84035"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2" w:history="1">
              <w:r w:rsidR="009129F0" w:rsidRPr="00C063A4">
                <w:rPr>
                  <w:rStyle w:val="Hyperlink"/>
                  <w:rFonts w:ascii="Cambria" w:hAnsi="Cambria"/>
                  <w:sz w:val="14"/>
                  <w:szCs w:val="14"/>
                  <w:u w:val="none"/>
                </w:rPr>
                <w:t>rasekh@uwindsor.ca</w:t>
              </w:r>
            </w:hyperlink>
          </w:p>
        </w:tc>
        <w:tc>
          <w:tcPr>
            <w:tcW w:w="1631" w:type="dxa"/>
          </w:tcPr>
          <w:p w14:paraId="381BB28E" w14:textId="086A805A" w:rsidR="009129F0" w:rsidRPr="008F7F87" w:rsidRDefault="009879FE"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noProof/>
                <w:sz w:val="36"/>
                <w:szCs w:val="36"/>
              </w:rPr>
              <w:drawing>
                <wp:inline distT="0" distB="0" distL="0" distR="0" wp14:anchorId="78CAAD05" wp14:editId="7557591F">
                  <wp:extent cx="577235" cy="658495"/>
                  <wp:effectExtent l="0" t="0" r="0" b="8255"/>
                  <wp:docPr id="6" name="Picture 1">
                    <a:extLst xmlns:a="http://schemas.openxmlformats.org/drawingml/2006/main">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FF2B5EF4-FFF2-40B4-BE49-F238E27FC236}">
                                <a16:creationId xmlns:a16="http://schemas.microsoft.com/office/drawing/2014/main" id="{301F1942-4690-49FA-91D2-2ABF48FEC0E4}"/>
                              </a:ext>
                              <a:ext uri="{147F2762-F138-4A5C-976F-8EAC2B608ADB}">
                                <a16:predDERef xmlns:a16="http://schemas.microsoft.com/office/drawing/2014/main" pred="{636BFA56-9273-47C6-B968-C2D0D8B15D36}"/>
                              </a:ext>
                            </a:extLst>
                          </pic:cNvPr>
                          <pic:cNvPicPr>
                            <a:picLocks noChangeAspect="1"/>
                          </pic:cNvPicPr>
                        </pic:nvPicPr>
                        <pic:blipFill rotWithShape="1">
                          <a:blip r:embed="rId23"/>
                          <a:srcRect l="39410" t="30057" r="37289" b="50165"/>
                          <a:stretch/>
                        </pic:blipFill>
                        <pic:spPr bwMode="auto">
                          <a:xfrm>
                            <a:off x="0" y="0"/>
                            <a:ext cx="586820" cy="669430"/>
                          </a:xfrm>
                          <a:prstGeom prst="rect">
                            <a:avLst/>
                          </a:prstGeom>
                          <a:ln>
                            <a:noFill/>
                          </a:ln>
                          <a:extLst>
                            <a:ext uri="{53640926-AAD7-44D8-BBD7-CCE9431645EC}">
                              <a14:shadowObscured xmlns:a14="http://schemas.microsoft.com/office/drawing/2010/main"/>
                            </a:ext>
                          </a:extLst>
                        </pic:spPr>
                      </pic:pic>
                    </a:graphicData>
                  </a:graphic>
                </wp:inline>
              </w:drawing>
            </w:r>
          </w:p>
          <w:p w14:paraId="01294722" w14:textId="62BE42F6" w:rsidR="009129F0" w:rsidRPr="008F7F87" w:rsidRDefault="009129F0" w:rsidP="0044766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rFonts w:eastAsia="Times New Roman" w:cs="Times New Roman"/>
                <w:sz w:val="20"/>
                <w:szCs w:val="20"/>
              </w:rPr>
              <w:t>Ravi Bhagat</w:t>
            </w:r>
          </w:p>
          <w:p w14:paraId="491854E9" w14:textId="7B95FD27" w:rsidR="005D781C" w:rsidRDefault="00A84035"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4" w:history="1">
              <w:r w:rsidR="005D781C" w:rsidRPr="005D781C">
                <w:rPr>
                  <w:rStyle w:val="Hyperlink"/>
                  <w:rFonts w:eastAsia="Times New Roman" w:cs="Times New Roman"/>
                  <w:sz w:val="14"/>
                  <w:szCs w:val="14"/>
                  <w:u w:val="none"/>
                </w:rPr>
                <w:t>bhagatr@uwindsor.ca</w:t>
              </w:r>
            </w:hyperlink>
          </w:p>
        </w:tc>
        <w:tc>
          <w:tcPr>
            <w:tcW w:w="1631" w:type="dxa"/>
          </w:tcPr>
          <w:p w14:paraId="05488AB0" w14:textId="3A4E5144" w:rsidR="009129F0" w:rsidRPr="008F7F87" w:rsidRDefault="009879FE"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noProof/>
                <w:sz w:val="36"/>
                <w:szCs w:val="36"/>
              </w:rPr>
              <w:drawing>
                <wp:inline distT="0" distB="0" distL="0" distR="0" wp14:anchorId="69906602" wp14:editId="330BC5DB">
                  <wp:extent cx="504825" cy="664841"/>
                  <wp:effectExtent l="0" t="0" r="0" b="2540"/>
                  <wp:docPr id="8" name="Picture 7">
                    <a:extLst xmlns:a="http://schemas.openxmlformats.org/drawingml/2006/main">
                      <a:ext uri="{FF2B5EF4-FFF2-40B4-BE49-F238E27FC236}">
                        <a16:creationId xmlns:a16="http://schemas.microsoft.com/office/drawing/2014/main" id="{8AA65BAD-4B9B-6742-9775-AFA689C08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AA65BAD-4B9B-6742-9775-AFA689C08BFB}"/>
                              </a:ext>
                            </a:extLst>
                          </pic:cNvPr>
                          <pic:cNvPicPr>
                            <a:picLocks noChangeAspect="1" noChangeArrowheads="1"/>
                          </pic:cNvPicPr>
                        </pic:nvPicPr>
                        <pic:blipFill rotWithShape="1">
                          <a:blip r:embed="rId25">
                            <a:extLst>
                              <a:ext uri="{28A0092B-C50C-407E-A947-70E740481C1C}">
                                <a14:useLocalDpi xmlns:a14="http://schemas.microsoft.com/office/drawing/2010/main" val="0"/>
                              </a:ext>
                            </a:extLst>
                          </a:blip>
                          <a:srcRect l="9836" t="-1" r="28962" b="42887"/>
                          <a:stretch/>
                        </pic:blipFill>
                        <pic:spPr bwMode="auto">
                          <a:xfrm>
                            <a:off x="0" y="0"/>
                            <a:ext cx="511849" cy="674091"/>
                          </a:xfrm>
                          <a:prstGeom prst="rect">
                            <a:avLst/>
                          </a:prstGeom>
                          <a:noFill/>
                        </pic:spPr>
                      </pic:pic>
                    </a:graphicData>
                  </a:graphic>
                </wp:inline>
              </w:drawing>
            </w:r>
          </w:p>
          <w:p w14:paraId="2358A364" w14:textId="5C56B41C" w:rsidR="009129F0" w:rsidRPr="008F7F87"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F7F87">
              <w:rPr>
                <w:rFonts w:eastAsia="Times New Roman" w:cs="Times New Roman"/>
                <w:sz w:val="20"/>
                <w:szCs w:val="20"/>
              </w:rPr>
              <w:t>Misha Patel</w:t>
            </w:r>
          </w:p>
          <w:p w14:paraId="04FDA740" w14:textId="58B6E5AD" w:rsidR="009129F0" w:rsidRPr="003062D0" w:rsidRDefault="00A84035" w:rsidP="009879FE">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6" w:history="1">
              <w:r w:rsidR="005D781C" w:rsidRPr="005D781C">
                <w:rPr>
                  <w:rStyle w:val="Hyperlink"/>
                  <w:rFonts w:eastAsia="Times New Roman" w:cs="Times New Roman"/>
                  <w:sz w:val="14"/>
                  <w:szCs w:val="14"/>
                  <w:u w:val="none"/>
                </w:rPr>
                <w:t>patel27r@uwindsor.ca</w:t>
              </w:r>
            </w:hyperlink>
          </w:p>
        </w:tc>
        <w:tc>
          <w:tcPr>
            <w:tcW w:w="1631" w:type="dxa"/>
          </w:tcPr>
          <w:p w14:paraId="11D2B9AA" w14:textId="6B3113C3" w:rsidR="009129F0" w:rsidRPr="008F7F87" w:rsidRDefault="009879FE"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F7F87">
              <w:rPr>
                <w:noProof/>
                <w:sz w:val="32"/>
                <w:szCs w:val="32"/>
              </w:rPr>
              <w:drawing>
                <wp:inline distT="0" distB="0" distL="0" distR="0" wp14:anchorId="54D010AE" wp14:editId="4264CE6A">
                  <wp:extent cx="543894" cy="664210"/>
                  <wp:effectExtent l="0" t="0" r="8890" b="2540"/>
                  <wp:docPr id="9" name="Picture 4">
                    <a:extLst xmlns:a="http://schemas.openxmlformats.org/drawingml/2006/main">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D22495B1-6033-47F0-A9A6-00FAB57A249B}"/>
                              </a:ext>
                              <a:ext uri="{147F2762-F138-4A5C-976F-8EAC2B608ADB}">
                                <a16:predDERef xmlns:a16="http://schemas.microsoft.com/office/drawing/2014/main" pred="{18FFE8EB-8277-4127-AE9F-D2BA58D2EDBB}"/>
                              </a:ext>
                            </a:extLst>
                          </pic:cNvPr>
                          <pic:cNvPicPr>
                            <a:picLocks noChangeAspect="1"/>
                          </pic:cNvPicPr>
                        </pic:nvPicPr>
                        <pic:blipFill rotWithShape="1">
                          <a:blip r:embed="rId27"/>
                          <a:srcRect l="18480" t="29028" r="13717"/>
                          <a:stretch/>
                        </pic:blipFill>
                        <pic:spPr bwMode="auto">
                          <a:xfrm>
                            <a:off x="0" y="0"/>
                            <a:ext cx="549599" cy="671176"/>
                          </a:xfrm>
                          <a:prstGeom prst="rect">
                            <a:avLst/>
                          </a:prstGeom>
                          <a:ln>
                            <a:noFill/>
                          </a:ln>
                          <a:extLst>
                            <a:ext uri="{53640926-AAD7-44D8-BBD7-CCE9431645EC}">
                              <a14:shadowObscured xmlns:a14="http://schemas.microsoft.com/office/drawing/2010/main"/>
                            </a:ext>
                          </a:extLst>
                        </pic:spPr>
                      </pic:pic>
                    </a:graphicData>
                  </a:graphic>
                </wp:inline>
              </w:drawing>
            </w:r>
          </w:p>
          <w:p w14:paraId="0E564E57" w14:textId="08CF3FE4" w:rsidR="009129F0" w:rsidRPr="008F7F87"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F7F87">
              <w:rPr>
                <w:rFonts w:eastAsia="Times New Roman" w:cs="Times New Roman"/>
                <w:sz w:val="18"/>
                <w:szCs w:val="18"/>
              </w:rPr>
              <w:t>Faraz Naseem</w:t>
            </w:r>
          </w:p>
          <w:p w14:paraId="1205F0EF" w14:textId="18DC5BB5" w:rsidR="009129F0" w:rsidRPr="003062D0" w:rsidRDefault="00A84035"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28" w:history="1">
              <w:r w:rsidR="005D781C" w:rsidRPr="005D781C">
                <w:rPr>
                  <w:rStyle w:val="Hyperlink"/>
                  <w:rFonts w:eastAsia="Times New Roman" w:cs="Times New Roman"/>
                  <w:sz w:val="14"/>
                  <w:szCs w:val="14"/>
                  <w:u w:val="none"/>
                </w:rPr>
                <w:t>naseemf@uwindsor.ca</w:t>
              </w:r>
            </w:hyperlink>
          </w:p>
        </w:tc>
        <w:tc>
          <w:tcPr>
            <w:tcW w:w="1631" w:type="dxa"/>
          </w:tcPr>
          <w:p w14:paraId="3C28B845" w14:textId="060832ED" w:rsidR="009129F0" w:rsidRPr="008F7F87" w:rsidRDefault="009879FE"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F7F87">
              <w:rPr>
                <w:noProof/>
                <w:sz w:val="32"/>
                <w:szCs w:val="32"/>
              </w:rPr>
              <w:drawing>
                <wp:inline distT="0" distB="0" distL="0" distR="0" wp14:anchorId="03965537" wp14:editId="550E4409">
                  <wp:extent cx="495300" cy="665559"/>
                  <wp:effectExtent l="0" t="0" r="0" b="1270"/>
                  <wp:docPr id="10" name="Picture 8">
                    <a:extLst xmlns:a="http://schemas.openxmlformats.org/drawingml/2006/main">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65419590-9DAB-4089-B02C-431FF32CFA80}"/>
                              </a:ext>
                              <a:ext uri="{147F2762-F138-4A5C-976F-8EAC2B608ADB}">
                                <a16:predDERef xmlns:a16="http://schemas.microsoft.com/office/drawing/2014/main" pred="{6CB93342-91D8-4CA3-A289-EEFC6DA533DF}"/>
                              </a:ext>
                            </a:extLst>
                          </pic:cNvPr>
                          <pic:cNvPicPr>
                            <a:picLocks noChangeAspect="1"/>
                          </pic:cNvPicPr>
                        </pic:nvPicPr>
                        <pic:blipFill rotWithShape="1">
                          <a:blip r:embed="rId29"/>
                          <a:srcRect l="15152" t="-1" r="20202" b="36297"/>
                          <a:stretch/>
                        </pic:blipFill>
                        <pic:spPr bwMode="auto">
                          <a:xfrm>
                            <a:off x="0" y="0"/>
                            <a:ext cx="497414" cy="668399"/>
                          </a:xfrm>
                          <a:prstGeom prst="rect">
                            <a:avLst/>
                          </a:prstGeom>
                          <a:ln>
                            <a:noFill/>
                          </a:ln>
                          <a:extLst>
                            <a:ext uri="{53640926-AAD7-44D8-BBD7-CCE9431645EC}">
                              <a14:shadowObscured xmlns:a14="http://schemas.microsoft.com/office/drawing/2010/main"/>
                            </a:ext>
                          </a:extLst>
                        </pic:spPr>
                      </pic:pic>
                    </a:graphicData>
                  </a:graphic>
                </wp:inline>
              </w:drawing>
            </w:r>
          </w:p>
          <w:p w14:paraId="67D59C04" w14:textId="5C296C33" w:rsidR="009129F0" w:rsidRPr="008F7F87" w:rsidRDefault="009129F0" w:rsidP="009129F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roofErr w:type="spellStart"/>
            <w:r w:rsidRPr="008F7F87">
              <w:rPr>
                <w:rFonts w:eastAsia="Times New Roman" w:cs="Times New Roman"/>
                <w:sz w:val="18"/>
                <w:szCs w:val="18"/>
              </w:rPr>
              <w:t>Dhwani</w:t>
            </w:r>
            <w:proofErr w:type="spellEnd"/>
            <w:r w:rsidRPr="008F7F87">
              <w:rPr>
                <w:rFonts w:eastAsia="Times New Roman" w:cs="Times New Roman"/>
                <w:sz w:val="18"/>
                <w:szCs w:val="18"/>
              </w:rPr>
              <w:t xml:space="preserve"> Patel</w:t>
            </w:r>
          </w:p>
          <w:p w14:paraId="7F1154A8" w14:textId="1F54F233" w:rsidR="005D781C" w:rsidRPr="003062D0" w:rsidRDefault="00A84035" w:rsidP="009879F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4"/>
                <w:szCs w:val="14"/>
              </w:rPr>
            </w:pPr>
            <w:hyperlink r:id="rId30" w:history="1">
              <w:r w:rsidR="005D781C" w:rsidRPr="005D781C">
                <w:rPr>
                  <w:rStyle w:val="Hyperlink"/>
                  <w:rFonts w:eastAsia="Times New Roman" w:cs="Times New Roman"/>
                  <w:sz w:val="14"/>
                  <w:szCs w:val="14"/>
                  <w:u w:val="none"/>
                </w:rPr>
                <w:t>patel891@uwindsor.ca</w:t>
              </w:r>
            </w:hyperlink>
          </w:p>
        </w:tc>
      </w:tr>
      <w:tr w:rsidR="003062D0" w:rsidRPr="006628A7" w14:paraId="7CD22D28"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t># Labs</w:t>
            </w:r>
          </w:p>
        </w:tc>
        <w:tc>
          <w:tcPr>
            <w:tcW w:w="8154" w:type="dxa"/>
            <w:gridSpan w:val="5"/>
          </w:tcPr>
          <w:p w14:paraId="5D78C2B3" w14:textId="390EE962" w:rsidR="0068506D" w:rsidRPr="001819CC" w:rsidRDefault="00173EA3"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sz w:val="20"/>
                <w:szCs w:val="20"/>
              </w:rPr>
              <w:t>10</w:t>
            </w:r>
            <w:r w:rsidR="00541121">
              <w:rPr>
                <w:sz w:val="20"/>
                <w:szCs w:val="20"/>
              </w:rPr>
              <w:t xml:space="preserve"> (Lab02</w:t>
            </w:r>
            <w:r w:rsidR="008F7F87" w:rsidRPr="004D2DCA">
              <w:rPr>
                <w:rFonts w:eastAsia="Times New Roman" w:cs="Times New Roman"/>
                <w:sz w:val="18"/>
                <w:szCs w:val="18"/>
              </w:rPr>
              <w:t>→</w:t>
            </w:r>
            <w:r w:rsidR="00541121">
              <w:rPr>
                <w:sz w:val="20"/>
                <w:szCs w:val="20"/>
              </w:rPr>
              <w:t>Lab1</w:t>
            </w:r>
            <w:r w:rsidR="008F7F87">
              <w:rPr>
                <w:sz w:val="20"/>
                <w:szCs w:val="20"/>
              </w:rPr>
              <w:t>2</w:t>
            </w:r>
            <w:r w:rsidR="00541121">
              <w:rPr>
                <w:sz w:val="20"/>
                <w:szCs w:val="20"/>
              </w:rPr>
              <w:t>)</w:t>
            </w:r>
          </w:p>
        </w:tc>
      </w:tr>
      <w:tr w:rsidR="003062D0" w:rsidRPr="006628A7" w14:paraId="73FB11B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154" w:type="dxa"/>
            <w:gridSpan w:val="5"/>
          </w:tcPr>
          <w:p w14:paraId="21F94C91" w14:textId="00618D36"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t>
            </w:r>
            <w:r w:rsidR="001A199E">
              <w:rPr>
                <w:rFonts w:eastAsia="Times New Roman" w:cs="Times New Roman"/>
                <w:sz w:val="20"/>
                <w:szCs w:val="20"/>
              </w:rPr>
              <w:t>Tuesdays</w:t>
            </w:r>
            <w:r>
              <w:rPr>
                <w:rFonts w:eastAsia="Times New Roman" w:cs="Times New Roman"/>
                <w:sz w:val="20"/>
                <w:szCs w:val="20"/>
              </w:rPr>
              <w:t xml:space="preserve"> </w:t>
            </w:r>
            <w:r w:rsidRPr="001B5A43">
              <w:rPr>
                <w:rFonts w:eastAsia="Times New Roman" w:cs="Times New Roman"/>
                <w:sz w:val="20"/>
                <w:szCs w:val="20"/>
              </w:rPr>
              <w:t>Midnight</w:t>
            </w:r>
            <w:r w:rsidRPr="00656BC0">
              <w:rPr>
                <w:rFonts w:eastAsia="Times New Roman" w:cs="Times New Roman"/>
                <w:sz w:val="20"/>
                <w:szCs w:val="20"/>
              </w:rPr>
              <w:t xml:space="preserve"> </w:t>
            </w:r>
            <w:r w:rsidR="009E7CE9" w:rsidRPr="00EA77FC">
              <w:rPr>
                <w:rFonts w:eastAsia="Times New Roman" w:cs="Times New Roman"/>
                <w:sz w:val="20"/>
                <w:szCs w:val="20"/>
              </w:rPr>
              <w:t>Anywhere on Ear</w:t>
            </w:r>
            <w:r w:rsidR="00551878" w:rsidRPr="00EA77FC">
              <w:rPr>
                <w:rFonts w:eastAsia="Times New Roman" w:cs="Times New Roman"/>
                <w:sz w:val="20"/>
                <w:szCs w:val="20"/>
              </w:rPr>
              <w:t>th</w:t>
            </w:r>
            <w:r w:rsidR="009E7CE9" w:rsidRPr="00EA77FC">
              <w:rPr>
                <w:rFonts w:eastAsia="Times New Roman" w:cs="Times New Roman"/>
                <w:sz w:val="20"/>
                <w:szCs w:val="20"/>
              </w:rPr>
              <w:t xml:space="preserve"> (</w:t>
            </w:r>
            <w:proofErr w:type="spellStart"/>
            <w:r w:rsidR="00EA77FC" w:rsidRPr="00EA77FC">
              <w:rPr>
                <w:rFonts w:eastAsia="Times New Roman" w:cs="Times New Roman"/>
                <w:sz w:val="20"/>
                <w:szCs w:val="20"/>
              </w:rPr>
              <w:fldChar w:fldCharType="begin"/>
            </w:r>
            <w:r w:rsidR="00EA77FC" w:rsidRPr="00EA77FC">
              <w:rPr>
                <w:rFonts w:eastAsia="Times New Roman" w:cs="Times New Roman"/>
                <w:sz w:val="20"/>
                <w:szCs w:val="20"/>
              </w:rPr>
              <w:instrText xml:space="preserve"> HYPERLINK "mailto:https://www.timeanddate.com/time/zones/aoe" </w:instrText>
            </w:r>
            <w:r w:rsidR="00EA77FC" w:rsidRPr="00EA77FC">
              <w:rPr>
                <w:rFonts w:eastAsia="Times New Roman" w:cs="Times New Roman"/>
                <w:sz w:val="20"/>
                <w:szCs w:val="20"/>
              </w:rPr>
              <w:fldChar w:fldCharType="separate"/>
            </w:r>
            <w:r w:rsidR="009E7CE9" w:rsidRPr="00EA77FC">
              <w:rPr>
                <w:rStyle w:val="Hyperlink"/>
                <w:rFonts w:eastAsia="Times New Roman" w:cs="Times New Roman"/>
                <w:sz w:val="20"/>
                <w:szCs w:val="20"/>
                <w:u w:val="none"/>
              </w:rPr>
              <w:t>AoE</w:t>
            </w:r>
            <w:proofErr w:type="spellEnd"/>
            <w:r w:rsidR="00EA77FC" w:rsidRPr="00EA77FC">
              <w:rPr>
                <w:rFonts w:eastAsia="Times New Roman" w:cs="Times New Roman"/>
                <w:sz w:val="20"/>
                <w:szCs w:val="20"/>
              </w:rPr>
              <w:fldChar w:fldCharType="end"/>
            </w:r>
            <w:r w:rsidR="009E7CE9" w:rsidRPr="00EA77FC">
              <w:rPr>
                <w:rFonts w:eastAsia="Times New Roman" w:cs="Times New Roman"/>
                <w:sz w:val="20"/>
                <w:szCs w:val="20"/>
              </w:rPr>
              <w:t>)</w:t>
            </w:r>
            <w:r w:rsidR="00117EB6">
              <w:rPr>
                <w:rStyle w:val="Hyperlink"/>
                <w:rFonts w:eastAsia="Times New Roman" w:cs="Times New Roman"/>
                <w:sz w:val="20"/>
                <w:szCs w:val="20"/>
                <w:u w:val="none"/>
              </w:rPr>
              <w:t>,</w:t>
            </w:r>
            <w:r w:rsidR="00117EB6" w:rsidRPr="00117EB6">
              <w:rPr>
                <w:rStyle w:val="Hyperlink"/>
                <w:rFonts w:eastAsia="Times New Roman" w:cs="Times New Roman"/>
                <w:sz w:val="16"/>
                <w:szCs w:val="16"/>
                <w:u w:val="none"/>
              </w:rPr>
              <w:t xml:space="preserve"> </w:t>
            </w:r>
            <w:r w:rsidR="00117EB6" w:rsidRPr="00117EB6">
              <w:rPr>
                <w:sz w:val="20"/>
                <w:szCs w:val="20"/>
              </w:rPr>
              <w:t>Wednesday 7:00 AM Eastern Time</w:t>
            </w:r>
          </w:p>
        </w:tc>
      </w:tr>
      <w:tr w:rsidR="003062D0" w:rsidRPr="006628A7" w14:paraId="339AAB6C"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154" w:type="dxa"/>
            <w:gridSpan w:val="5"/>
          </w:tcPr>
          <w:p w14:paraId="005763C2" w14:textId="194BADB2" w:rsidR="0068506D" w:rsidRPr="001819CC" w:rsidRDefault="00EA77FC"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Monday </w:t>
            </w:r>
            <w:r w:rsidRPr="00117EB6">
              <w:rPr>
                <w:sz w:val="20"/>
                <w:szCs w:val="20"/>
              </w:rPr>
              <w:t>7:00 AM Eastern Time</w:t>
            </w:r>
          </w:p>
        </w:tc>
      </w:tr>
      <w:tr w:rsidR="003062D0" w:rsidRPr="006628A7" w14:paraId="60A3469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154" w:type="dxa"/>
            <w:gridSpan w:val="5"/>
          </w:tcPr>
          <w:p w14:paraId="183C6960" w14:textId="0ED07912" w:rsidR="0068506D" w:rsidRPr="001819CC" w:rsidRDefault="00173EA3"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68506D">
              <w:rPr>
                <w:rFonts w:eastAsia="Times New Roman" w:cs="Times New Roman"/>
                <w:sz w:val="20"/>
                <w:szCs w:val="20"/>
              </w:rPr>
              <w:t xml:space="preserve"> Labs × 2% Each = 20</w:t>
            </w:r>
            <w:r w:rsidR="0068506D" w:rsidRPr="006628A7">
              <w:rPr>
                <w:rFonts w:eastAsia="Times New Roman" w:cs="Times New Roman"/>
                <w:sz w:val="20"/>
                <w:szCs w:val="20"/>
              </w:rPr>
              <w:t>%</w:t>
            </w:r>
          </w:p>
        </w:tc>
      </w:tr>
      <w:tr w:rsidR="003062D0" w:rsidRPr="006628A7" w14:paraId="3B9B5EB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154" w:type="dxa"/>
            <w:gridSpan w:val="5"/>
          </w:tcPr>
          <w:p w14:paraId="3E681FDE" w14:textId="1E10A4A1" w:rsidR="00562D63" w:rsidRDefault="00562D63" w:rsidP="00562D6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lastRenderedPageBreak/>
              <w:t>Office Hours</w:t>
            </w:r>
          </w:p>
        </w:tc>
        <w:tc>
          <w:tcPr>
            <w:tcW w:w="8154" w:type="dxa"/>
            <w:gridSpan w:val="5"/>
          </w:tcPr>
          <w:p w14:paraId="42A43B76" w14:textId="0A0582DD" w:rsidR="00414FCF" w:rsidRDefault="00414FCF" w:rsidP="00414FCF">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D9689D">
        <w:trPr>
          <w:cnfStyle w:val="000000100000" w:firstRow="0" w:lastRow="0" w:firstColumn="0" w:lastColumn="0" w:oddVBand="0" w:evenVBand="0" w:oddHBand="1" w:evenHBand="0" w:firstRowFirstColumn="0" w:firstRowLastColumn="0" w:lastRowFirstColumn="0" w:lastRowLastColumn="0"/>
          <w:trHeight w:val="3302"/>
        </w:trPr>
        <w:tc>
          <w:tcPr>
            <w:cnfStyle w:val="001000000000" w:firstRow="0" w:lastRow="0" w:firstColumn="1" w:lastColumn="0" w:oddVBand="0" w:evenVBand="0" w:oddHBand="0" w:evenHBand="0" w:firstRowFirstColumn="0" w:firstRowLastColumn="0" w:lastRowFirstColumn="0" w:lastRowLastColumn="0"/>
            <w:tcW w:w="240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154" w:type="dxa"/>
            <w:gridSpan w:val="5"/>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575"/>
              <w:gridCol w:w="3363"/>
            </w:tblGrid>
            <w:tr w:rsidR="00414FCF" w:rsidRPr="006628A7" w14:paraId="75C2116C" w14:textId="77777777" w:rsidTr="0095193B">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575" w:type="dxa"/>
                </w:tcPr>
                <w:p w14:paraId="3EB8DD17" w14:textId="31C8B817" w:rsidR="00414FCF" w:rsidRPr="001819CC" w:rsidRDefault="00E226AC" w:rsidP="00D9689D">
                  <w:pPr>
                    <w:rPr>
                      <w:rFonts w:eastAsia="Times New Roman" w:cs="Times New Roman"/>
                      <w:b w:val="0"/>
                      <w:bCs w:val="0"/>
                      <w:sz w:val="20"/>
                      <w:szCs w:val="20"/>
                    </w:rPr>
                  </w:pPr>
                  <w:r>
                    <w:rPr>
                      <w:rFonts w:eastAsia="Times New Roman" w:cs="Times New Roman"/>
                      <w:sz w:val="20"/>
                      <w:szCs w:val="20"/>
                    </w:rPr>
                    <w:t>W</w:t>
                  </w:r>
                  <w:r w:rsidR="00414FCF" w:rsidRPr="006628A7">
                    <w:rPr>
                      <w:rFonts w:eastAsia="Times New Roman" w:cs="Times New Roman"/>
                      <w:sz w:val="20"/>
                      <w:szCs w:val="20"/>
                    </w:rPr>
                    <w:t>0</w:t>
                  </w:r>
                  <w:r w:rsidR="00D9689D">
                    <w:rPr>
                      <w:rFonts w:eastAsia="Times New Roman" w:cs="Times New Roman"/>
                      <w:sz w:val="20"/>
                      <w:szCs w:val="20"/>
                    </w:rPr>
                    <w:t>2</w:t>
                  </w:r>
                  <w:r w:rsidR="00414FCF" w:rsidRPr="006628A7">
                    <w:rPr>
                      <w:rFonts w:eastAsia="Times New Roman" w:cs="Times New Roman"/>
                      <w:sz w:val="20"/>
                      <w:szCs w:val="20"/>
                    </w:rPr>
                    <w:t xml:space="preserve">: </w:t>
                  </w:r>
                  <w:r w:rsidR="00D9689D">
                    <w:rPr>
                      <w:rFonts w:eastAsia="Times New Roman" w:cs="Times New Roman"/>
                      <w:sz w:val="20"/>
                      <w:szCs w:val="20"/>
                    </w:rPr>
                    <w:t>Programming Environment Setup</w:t>
                  </w:r>
                </w:p>
              </w:tc>
              <w:tc>
                <w:tcPr>
                  <w:tcW w:w="3363" w:type="dxa"/>
                </w:tcPr>
                <w:p w14:paraId="55068250" w14:textId="4DC0A6AB" w:rsidR="00414FCF"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1-19</w:t>
                  </w:r>
                </w:p>
              </w:tc>
            </w:tr>
            <w:tr w:rsidR="00414FCF" w:rsidRPr="006628A7" w14:paraId="2D9D59C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4F4428E" w14:textId="29B217A1" w:rsidR="00414FCF" w:rsidRPr="001819CC" w:rsidRDefault="00D9689D" w:rsidP="00D9689D">
                  <w:pPr>
                    <w:rPr>
                      <w:rFonts w:eastAsia="Times New Roman" w:cs="Times New Roman"/>
                      <w:b w:val="0"/>
                      <w:bCs w:val="0"/>
                      <w:sz w:val="20"/>
                      <w:szCs w:val="20"/>
                    </w:rPr>
                  </w:pPr>
                  <w:r>
                    <w:rPr>
                      <w:rFonts w:eastAsia="Times New Roman" w:cs="Times New Roman"/>
                      <w:sz w:val="20"/>
                      <w:szCs w:val="20"/>
                    </w:rPr>
                    <w:t>W</w:t>
                  </w:r>
                  <w:r w:rsidR="00414FCF" w:rsidRPr="006628A7">
                    <w:rPr>
                      <w:rFonts w:eastAsia="Times New Roman" w:cs="Times New Roman"/>
                      <w:sz w:val="20"/>
                      <w:szCs w:val="20"/>
                    </w:rPr>
                    <w:t>0</w:t>
                  </w:r>
                  <w:r>
                    <w:rPr>
                      <w:rFonts w:eastAsia="Times New Roman" w:cs="Times New Roman"/>
                      <w:sz w:val="20"/>
                      <w:szCs w:val="20"/>
                    </w:rPr>
                    <w:t>3</w:t>
                  </w:r>
                  <w:r w:rsidR="00414FCF" w:rsidRPr="006628A7">
                    <w:rPr>
                      <w:rFonts w:eastAsia="Times New Roman" w:cs="Times New Roman"/>
                      <w:sz w:val="20"/>
                      <w:szCs w:val="20"/>
                    </w:rPr>
                    <w:t>: Number Systems</w:t>
                  </w:r>
                  <w:r>
                    <w:rPr>
                      <w:rFonts w:eastAsia="Times New Roman" w:cs="Times New Roman"/>
                      <w:sz w:val="20"/>
                      <w:szCs w:val="20"/>
                    </w:rPr>
                    <w:t xml:space="preserve"> (Complements) </w:t>
                  </w:r>
                  <w:r w:rsidR="00414FCF" w:rsidRPr="001819CC">
                    <w:rPr>
                      <w:rFonts w:eastAsia="Times New Roman" w:cs="Times New Roman"/>
                      <w:b w:val="0"/>
                      <w:bCs w:val="0"/>
                      <w:sz w:val="18"/>
                      <w:szCs w:val="18"/>
                    </w:rPr>
                    <w:t xml:space="preserve"> </w:t>
                  </w:r>
                </w:p>
              </w:tc>
              <w:tc>
                <w:tcPr>
                  <w:tcW w:w="3363" w:type="dxa"/>
                </w:tcPr>
                <w:p w14:paraId="19AA1968" w14:textId="6CE51CF6" w:rsidR="00414FCF" w:rsidRPr="006628A7" w:rsidRDefault="00D9689D"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18</w:t>
                  </w:r>
                  <w:r w:rsidR="00414FCF">
                    <w:rPr>
                      <w:rFonts w:eastAsia="Times New Roman" w:cs="Times New Roman"/>
                      <w:sz w:val="20"/>
                      <w:szCs w:val="20"/>
                    </w:rPr>
                    <w:t>-</w:t>
                  </w:r>
                  <w:r>
                    <w:rPr>
                      <w:rFonts w:eastAsia="Times New Roman" w:cs="Times New Roman"/>
                      <w:sz w:val="20"/>
                      <w:szCs w:val="20"/>
                    </w:rPr>
                    <w:t>26</w:t>
                  </w:r>
                </w:p>
              </w:tc>
            </w:tr>
            <w:tr w:rsidR="00414FCF" w:rsidRPr="006628A7" w14:paraId="3A485671"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19B77742" w14:textId="536BB196" w:rsidR="00414FCF" w:rsidRPr="001819CC" w:rsidRDefault="00D9689D" w:rsidP="00414FCF">
                  <w:pPr>
                    <w:rPr>
                      <w:rFonts w:eastAsia="Times New Roman" w:cs="Times New Roman"/>
                      <w:b w:val="0"/>
                      <w:bCs w:val="0"/>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4</w:t>
                  </w:r>
                  <w:r w:rsidRPr="006628A7">
                    <w:rPr>
                      <w:rFonts w:eastAsia="Times New Roman" w:cs="Times New Roman"/>
                      <w:sz w:val="20"/>
                      <w:szCs w:val="20"/>
                    </w:rPr>
                    <w:t>: Number Systems</w:t>
                  </w:r>
                  <w:r>
                    <w:rPr>
                      <w:rFonts w:eastAsia="Times New Roman" w:cs="Times New Roman"/>
                      <w:sz w:val="20"/>
                      <w:szCs w:val="20"/>
                    </w:rPr>
                    <w:t xml:space="preserve"> (Conversion) </w:t>
                  </w:r>
                  <w:r w:rsidRPr="001819CC">
                    <w:rPr>
                      <w:rFonts w:eastAsia="Times New Roman" w:cs="Times New Roman"/>
                      <w:b w:val="0"/>
                      <w:bCs w:val="0"/>
                      <w:sz w:val="18"/>
                      <w:szCs w:val="18"/>
                    </w:rPr>
                    <w:t xml:space="preserve"> </w:t>
                  </w:r>
                </w:p>
              </w:tc>
              <w:tc>
                <w:tcPr>
                  <w:tcW w:w="3363" w:type="dxa"/>
                </w:tcPr>
                <w:p w14:paraId="2E66D6BA" w14:textId="58305FB2" w:rsidR="00414FCF" w:rsidRPr="006628A7" w:rsidRDefault="00D9689D"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414FCF">
                    <w:rPr>
                      <w:rFonts w:eastAsia="Times New Roman" w:cs="Times New Roman"/>
                      <w:sz w:val="20"/>
                      <w:szCs w:val="20"/>
                    </w:rPr>
                    <w:t xml:space="preserve">. </w:t>
                  </w:r>
                  <w:r>
                    <w:rPr>
                      <w:rFonts w:eastAsia="Times New Roman" w:cs="Times New Roman"/>
                      <w:sz w:val="20"/>
                      <w:szCs w:val="20"/>
                    </w:rPr>
                    <w:t>2</w:t>
                  </w:r>
                  <w:r w:rsidR="00414FCF">
                    <w:rPr>
                      <w:rFonts w:eastAsia="Times New Roman" w:cs="Times New Roman"/>
                      <w:sz w:val="20"/>
                      <w:szCs w:val="20"/>
                    </w:rPr>
                    <w:t>5-</w:t>
                  </w:r>
                  <w:r>
                    <w:rPr>
                      <w:rFonts w:eastAsia="Times New Roman" w:cs="Times New Roman"/>
                      <w:sz w:val="20"/>
                      <w:szCs w:val="20"/>
                    </w:rPr>
                    <w:t xml:space="preserve">Feb. </w:t>
                  </w:r>
                  <w:r w:rsidR="00414FCF">
                    <w:rPr>
                      <w:rFonts w:eastAsia="Times New Roman" w:cs="Times New Roman"/>
                      <w:sz w:val="20"/>
                      <w:szCs w:val="20"/>
                    </w:rPr>
                    <w:t>0</w:t>
                  </w:r>
                  <w:r>
                    <w:rPr>
                      <w:rFonts w:eastAsia="Times New Roman" w:cs="Times New Roman"/>
                      <w:sz w:val="20"/>
                      <w:szCs w:val="20"/>
                    </w:rPr>
                    <w:t>2</w:t>
                  </w:r>
                </w:p>
              </w:tc>
            </w:tr>
            <w:tr w:rsidR="00D9689D" w:rsidRPr="006628A7" w14:paraId="74E5119F" w14:textId="77777777" w:rsidTr="00D9689D">
              <w:trPr>
                <w:trHeight w:val="332"/>
              </w:trPr>
              <w:tc>
                <w:tcPr>
                  <w:cnfStyle w:val="001000000000" w:firstRow="0" w:lastRow="0" w:firstColumn="1" w:lastColumn="0" w:oddVBand="0" w:evenVBand="0" w:oddHBand="0" w:evenHBand="0" w:firstRowFirstColumn="0" w:firstRowLastColumn="0" w:lastRowFirstColumn="0" w:lastRowLastColumn="0"/>
                  <w:tcW w:w="4575" w:type="dxa"/>
                </w:tcPr>
                <w:p w14:paraId="48058AB3" w14:textId="4BDB8D6A" w:rsidR="00D9689D" w:rsidRDefault="00D9689D" w:rsidP="00D9689D">
                  <w:pPr>
                    <w:rPr>
                      <w:rFonts w:eastAsia="Times New Roman" w:cs="Times New Roman"/>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5</w:t>
                  </w:r>
                  <w:r w:rsidRPr="006628A7">
                    <w:rPr>
                      <w:rFonts w:eastAsia="Times New Roman" w:cs="Times New Roman"/>
                      <w:sz w:val="20"/>
                      <w:szCs w:val="20"/>
                    </w:rPr>
                    <w:t>: Number Systems</w:t>
                  </w:r>
                  <w:r>
                    <w:rPr>
                      <w:rFonts w:eastAsia="Times New Roman" w:cs="Times New Roman"/>
                      <w:sz w:val="20"/>
                      <w:szCs w:val="20"/>
                    </w:rPr>
                    <w:t xml:space="preserve"> (Signed-Magnitude) </w:t>
                  </w:r>
                  <w:r w:rsidRPr="001819CC">
                    <w:rPr>
                      <w:rFonts w:eastAsia="Times New Roman" w:cs="Times New Roman"/>
                      <w:b w:val="0"/>
                      <w:bCs w:val="0"/>
                      <w:sz w:val="18"/>
                      <w:szCs w:val="18"/>
                    </w:rPr>
                    <w:t xml:space="preserve"> </w:t>
                  </w:r>
                </w:p>
              </w:tc>
              <w:tc>
                <w:tcPr>
                  <w:tcW w:w="3363" w:type="dxa"/>
                </w:tcPr>
                <w:p w14:paraId="17A6CBCC" w14:textId="1E59BBF1" w:rsidR="00D9689D"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1-09</w:t>
                  </w:r>
                </w:p>
              </w:tc>
            </w:tr>
            <w:tr w:rsidR="00D9689D" w:rsidRPr="006628A7" w14:paraId="313D400B" w14:textId="77777777" w:rsidTr="00D9689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75" w:type="dxa"/>
                </w:tcPr>
                <w:p w14:paraId="585BE887" w14:textId="29F041EC" w:rsidR="00D9689D" w:rsidRDefault="00D9689D" w:rsidP="00D9689D">
                  <w:pPr>
                    <w:rPr>
                      <w:rFonts w:eastAsia="Times New Roman" w:cs="Times New Roman"/>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6</w:t>
                  </w:r>
                  <w:r w:rsidRPr="006628A7">
                    <w:rPr>
                      <w:rFonts w:eastAsia="Times New Roman" w:cs="Times New Roman"/>
                      <w:sz w:val="20"/>
                      <w:szCs w:val="20"/>
                    </w:rPr>
                    <w:t>: Number Systems</w:t>
                  </w:r>
                  <w:r>
                    <w:rPr>
                      <w:rFonts w:eastAsia="Times New Roman" w:cs="Times New Roman"/>
                      <w:sz w:val="20"/>
                      <w:szCs w:val="20"/>
                    </w:rPr>
                    <w:t xml:space="preserve"> (Signed-2</w:t>
                  </w:r>
                  <w:r w:rsidR="00F72D9A">
                    <w:rPr>
                      <w:rFonts w:eastAsia="Times New Roman" w:cs="Times New Roman"/>
                      <w:sz w:val="20"/>
                      <w:szCs w:val="20"/>
                    </w:rPr>
                    <w:t>'</w:t>
                  </w:r>
                  <w:r>
                    <w:rPr>
                      <w:rFonts w:eastAsia="Times New Roman" w:cs="Times New Roman"/>
                      <w:sz w:val="20"/>
                      <w:szCs w:val="20"/>
                    </w:rPr>
                    <w:t xml:space="preserve">s-Comp.) </w:t>
                  </w:r>
                  <w:r w:rsidRPr="001819CC">
                    <w:rPr>
                      <w:rFonts w:eastAsia="Times New Roman" w:cs="Times New Roman"/>
                      <w:b w:val="0"/>
                      <w:bCs w:val="0"/>
                      <w:sz w:val="18"/>
                      <w:szCs w:val="18"/>
                    </w:rPr>
                    <w:t xml:space="preserve"> </w:t>
                  </w:r>
                </w:p>
              </w:tc>
              <w:tc>
                <w:tcPr>
                  <w:tcW w:w="3363" w:type="dxa"/>
                </w:tcPr>
                <w:p w14:paraId="58F45A68" w14:textId="38D2C850" w:rsidR="00D9689D"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Feb. 08-23 </w:t>
                  </w:r>
                  <w:r w:rsidRPr="00D9689D">
                    <w:rPr>
                      <w:rFonts w:eastAsia="Times New Roman" w:cs="Times New Roman"/>
                      <w:i/>
                      <w:iCs/>
                      <w:sz w:val="20"/>
                      <w:szCs w:val="20"/>
                      <w:highlight w:val="green"/>
                    </w:rPr>
                    <w:t>(Two-Week Lab)</w:t>
                  </w:r>
                </w:p>
              </w:tc>
            </w:tr>
            <w:tr w:rsidR="00D9689D" w:rsidRPr="006628A7" w14:paraId="72B6E00F" w14:textId="77777777" w:rsidTr="0095193B">
              <w:trPr>
                <w:trHeight w:val="305"/>
              </w:trPr>
              <w:tc>
                <w:tcPr>
                  <w:cnfStyle w:val="001000000000" w:firstRow="0" w:lastRow="0" w:firstColumn="1" w:lastColumn="0" w:oddVBand="0" w:evenVBand="0" w:oddHBand="0" w:evenHBand="0" w:firstRowFirstColumn="0" w:firstRowLastColumn="0" w:lastRowFirstColumn="0" w:lastRowLastColumn="0"/>
                  <w:tcW w:w="4575" w:type="dxa"/>
                </w:tcPr>
                <w:p w14:paraId="3433D36D" w14:textId="2E588399" w:rsidR="00D9689D" w:rsidRPr="001819CC" w:rsidRDefault="00B17E41" w:rsidP="00D9689D">
                  <w:pPr>
                    <w:rPr>
                      <w:rFonts w:eastAsia="Times New Roman" w:cs="Times New Roman"/>
                      <w:b w:val="0"/>
                      <w:bCs w:val="0"/>
                      <w:sz w:val="20"/>
                      <w:szCs w:val="20"/>
                    </w:rPr>
                  </w:pPr>
                  <w:r>
                    <w:rPr>
                      <w:rFonts w:eastAsia="Times New Roman" w:cs="Times New Roman"/>
                      <w:sz w:val="20"/>
                      <w:szCs w:val="20"/>
                    </w:rPr>
                    <w:t xml:space="preserve">W07: </w:t>
                  </w:r>
                  <w:r w:rsidR="00D9689D" w:rsidRPr="006628A7">
                    <w:rPr>
                      <w:rFonts w:eastAsia="Times New Roman" w:cs="Times New Roman"/>
                      <w:sz w:val="20"/>
                      <w:szCs w:val="20"/>
                    </w:rPr>
                    <w:t>Reading Week</w:t>
                  </w:r>
                  <w:r w:rsidR="00D9689D">
                    <w:rPr>
                      <w:rFonts w:eastAsia="Times New Roman" w:cs="Times New Roman"/>
                      <w:sz w:val="20"/>
                      <w:szCs w:val="20"/>
                    </w:rPr>
                    <w:t xml:space="preserve">: </w:t>
                  </w:r>
                  <w:r w:rsidR="00D9689D" w:rsidRPr="001819CC">
                    <w:rPr>
                      <w:rFonts w:eastAsia="Times New Roman" w:cs="Times New Roman"/>
                      <w:b w:val="0"/>
                      <w:bCs w:val="0"/>
                      <w:sz w:val="18"/>
                      <w:szCs w:val="18"/>
                    </w:rPr>
                    <w:t>No Laboratory</w:t>
                  </w:r>
                </w:p>
              </w:tc>
              <w:tc>
                <w:tcPr>
                  <w:tcW w:w="3363" w:type="dxa"/>
                </w:tcPr>
                <w:p w14:paraId="4342BF6F" w14:textId="1A02EBFD"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3-21</w:t>
                  </w:r>
                </w:p>
              </w:tc>
            </w:tr>
            <w:tr w:rsidR="00D9689D" w:rsidRPr="006628A7" w14:paraId="71C43210"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67CEBDB0" w14:textId="659DA24D" w:rsidR="00D9689D" w:rsidRPr="001819CC" w:rsidRDefault="00D9689D" w:rsidP="00D9689D">
                  <w:pPr>
                    <w:rPr>
                      <w:rFonts w:eastAsia="Times New Roman" w:cs="Times New Roman"/>
                      <w:b w:val="0"/>
                      <w:bCs w:val="0"/>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8</w:t>
                  </w:r>
                  <w:r w:rsidRPr="006628A7">
                    <w:rPr>
                      <w:rFonts w:eastAsia="Times New Roman" w:cs="Times New Roman"/>
                      <w:sz w:val="20"/>
                      <w:szCs w:val="20"/>
                    </w:rPr>
                    <w:t xml:space="preserve">: </w:t>
                  </w:r>
                  <w:r>
                    <w:rPr>
                      <w:rFonts w:eastAsia="Times New Roman" w:cs="Times New Roman"/>
                      <w:sz w:val="20"/>
                      <w:szCs w:val="20"/>
                    </w:rPr>
                    <w:t>Combinational Logic (Truth Table)</w:t>
                  </w:r>
                </w:p>
              </w:tc>
              <w:tc>
                <w:tcPr>
                  <w:tcW w:w="3363" w:type="dxa"/>
                </w:tcPr>
                <w:p w14:paraId="014FE9AD" w14:textId="631A9544"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22-Mar. 02</w:t>
                  </w:r>
                </w:p>
              </w:tc>
            </w:tr>
            <w:tr w:rsidR="00D9689D" w:rsidRPr="006628A7" w14:paraId="327F33AE"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359FFC2" w14:textId="191C3CFA" w:rsidR="00D9689D" w:rsidRPr="001819CC" w:rsidRDefault="00D9689D" w:rsidP="00D9689D">
                  <w:pPr>
                    <w:rPr>
                      <w:rFonts w:eastAsia="Times New Roman" w:cs="Times New Roman"/>
                      <w:b w:val="0"/>
                      <w:bCs w:val="0"/>
                      <w:sz w:val="20"/>
                      <w:szCs w:val="20"/>
                    </w:rPr>
                  </w:pPr>
                  <w:r>
                    <w:rPr>
                      <w:rFonts w:eastAsia="Times New Roman" w:cs="Times New Roman"/>
                      <w:sz w:val="20"/>
                      <w:szCs w:val="20"/>
                    </w:rPr>
                    <w:t>W</w:t>
                  </w:r>
                  <w:r w:rsidRPr="006628A7">
                    <w:rPr>
                      <w:rFonts w:eastAsia="Times New Roman" w:cs="Times New Roman"/>
                      <w:sz w:val="20"/>
                      <w:szCs w:val="20"/>
                    </w:rPr>
                    <w:t>0</w:t>
                  </w:r>
                  <w:r>
                    <w:rPr>
                      <w:rFonts w:eastAsia="Times New Roman" w:cs="Times New Roman"/>
                      <w:sz w:val="20"/>
                      <w:szCs w:val="20"/>
                    </w:rPr>
                    <w:t>9</w:t>
                  </w:r>
                  <w:r w:rsidRPr="006628A7">
                    <w:rPr>
                      <w:rFonts w:eastAsia="Times New Roman" w:cs="Times New Roman"/>
                      <w:sz w:val="20"/>
                      <w:szCs w:val="20"/>
                    </w:rPr>
                    <w:t xml:space="preserve">: </w:t>
                  </w:r>
                  <w:r>
                    <w:rPr>
                      <w:rFonts w:eastAsia="Times New Roman" w:cs="Times New Roman"/>
                      <w:sz w:val="20"/>
                      <w:szCs w:val="20"/>
                    </w:rPr>
                    <w:t>Combinational Logic (</w:t>
                  </w:r>
                  <w:proofErr w:type="spellStart"/>
                  <w:r>
                    <w:rPr>
                      <w:rFonts w:eastAsia="Times New Roman" w:cs="Times New Roman"/>
                      <w:sz w:val="20"/>
                      <w:szCs w:val="20"/>
                    </w:rPr>
                    <w:t>CSoP</w:t>
                  </w:r>
                  <w:proofErr w:type="spellEnd"/>
                  <w:r>
                    <w:rPr>
                      <w:rFonts w:eastAsia="Times New Roman" w:cs="Times New Roman"/>
                      <w:sz w:val="20"/>
                      <w:szCs w:val="20"/>
                    </w:rPr>
                    <w:t>)</w:t>
                  </w:r>
                </w:p>
              </w:tc>
              <w:tc>
                <w:tcPr>
                  <w:tcW w:w="3363" w:type="dxa"/>
                </w:tcPr>
                <w:p w14:paraId="1EB57611" w14:textId="602B6B04" w:rsidR="00D9689D" w:rsidRPr="006628A7" w:rsidRDefault="00D9689D" w:rsidP="00D9689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1-09</w:t>
                  </w:r>
                </w:p>
              </w:tc>
            </w:tr>
            <w:tr w:rsidR="00D9689D" w:rsidRPr="006628A7" w14:paraId="4C210B86"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5BFDBBD9" w14:textId="09927F13" w:rsidR="00D9689D" w:rsidRPr="001819CC" w:rsidRDefault="00D9689D" w:rsidP="00D9689D">
                  <w:pPr>
                    <w:rPr>
                      <w:rFonts w:eastAsia="Times New Roman" w:cs="Times New Roman"/>
                      <w:b w:val="0"/>
                      <w:bCs w:val="0"/>
                      <w:sz w:val="20"/>
                      <w:szCs w:val="20"/>
                    </w:rPr>
                  </w:pPr>
                  <w:r>
                    <w:rPr>
                      <w:rFonts w:eastAsia="Times New Roman" w:cs="Times New Roman"/>
                      <w:sz w:val="20"/>
                      <w:szCs w:val="20"/>
                    </w:rPr>
                    <w:t>W10</w:t>
                  </w:r>
                  <w:r w:rsidRPr="006628A7">
                    <w:rPr>
                      <w:rFonts w:eastAsia="Times New Roman" w:cs="Times New Roman"/>
                      <w:sz w:val="20"/>
                      <w:szCs w:val="20"/>
                    </w:rPr>
                    <w:t xml:space="preserve">: </w:t>
                  </w:r>
                  <w:r>
                    <w:rPr>
                      <w:rFonts w:eastAsia="Times New Roman" w:cs="Times New Roman"/>
                      <w:sz w:val="20"/>
                      <w:szCs w:val="20"/>
                    </w:rPr>
                    <w:t>Combinational Logic (</w:t>
                  </w:r>
                  <w:proofErr w:type="spellStart"/>
                  <w:r>
                    <w:rPr>
                      <w:rFonts w:eastAsia="Times New Roman" w:cs="Times New Roman"/>
                      <w:sz w:val="20"/>
                      <w:szCs w:val="20"/>
                    </w:rPr>
                    <w:t>CPoS</w:t>
                  </w:r>
                  <w:proofErr w:type="spellEnd"/>
                  <w:r>
                    <w:rPr>
                      <w:rFonts w:eastAsia="Times New Roman" w:cs="Times New Roman"/>
                      <w:sz w:val="20"/>
                      <w:szCs w:val="20"/>
                    </w:rPr>
                    <w:t>)</w:t>
                  </w:r>
                </w:p>
              </w:tc>
              <w:tc>
                <w:tcPr>
                  <w:tcW w:w="3363" w:type="dxa"/>
                </w:tcPr>
                <w:p w14:paraId="301C637A" w14:textId="42566BA3" w:rsidR="00D9689D" w:rsidRPr="006628A7" w:rsidRDefault="00D9689D" w:rsidP="00D9689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8-16</w:t>
                  </w:r>
                </w:p>
              </w:tc>
            </w:tr>
            <w:tr w:rsidR="00D9689D" w:rsidRPr="006628A7" w14:paraId="73C03B03" w14:textId="77777777" w:rsidTr="0095193B">
              <w:trPr>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7EC4AF7" w14:textId="42D0D00A" w:rsidR="00D9689D" w:rsidRPr="001819CC" w:rsidRDefault="00D9689D" w:rsidP="00D9689D">
                  <w:pPr>
                    <w:rPr>
                      <w:rFonts w:eastAsia="Times New Roman" w:cs="Times New Roman"/>
                      <w:b w:val="0"/>
                      <w:bCs w:val="0"/>
                      <w:sz w:val="20"/>
                      <w:szCs w:val="20"/>
                    </w:rPr>
                  </w:pPr>
                  <w:r>
                    <w:rPr>
                      <w:rFonts w:eastAsia="Times New Roman" w:cs="Times New Roman"/>
                      <w:sz w:val="20"/>
                      <w:szCs w:val="20"/>
                    </w:rPr>
                    <w:t>W11</w:t>
                  </w:r>
                  <w:r w:rsidRPr="006628A7">
                    <w:rPr>
                      <w:rFonts w:eastAsia="Times New Roman" w:cs="Times New Roman"/>
                      <w:sz w:val="20"/>
                      <w:szCs w:val="20"/>
                    </w:rPr>
                    <w:t xml:space="preserve">: </w:t>
                  </w:r>
                  <w:r>
                    <w:rPr>
                      <w:rFonts w:eastAsia="Times New Roman" w:cs="Times New Roman"/>
                      <w:sz w:val="20"/>
                      <w:szCs w:val="20"/>
                    </w:rPr>
                    <w:t>Combinational Logic (Gray Code)</w:t>
                  </w:r>
                </w:p>
              </w:tc>
              <w:tc>
                <w:tcPr>
                  <w:tcW w:w="3363" w:type="dxa"/>
                </w:tcPr>
                <w:p w14:paraId="7F04BC7E" w14:textId="6DEE5588" w:rsidR="00D9689D" w:rsidRPr="006628A7" w:rsidRDefault="00D9689D" w:rsidP="00D9689D">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5-23</w:t>
                  </w:r>
                </w:p>
              </w:tc>
            </w:tr>
            <w:tr w:rsidR="00D9689D" w:rsidRPr="006628A7" w14:paraId="11DE8A1A" w14:textId="77777777" w:rsidTr="009519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575" w:type="dxa"/>
                </w:tcPr>
                <w:p w14:paraId="3D0F1116" w14:textId="500B6C9B" w:rsidR="00D9689D" w:rsidRPr="001819CC" w:rsidRDefault="00D9689D" w:rsidP="00D9689D">
                  <w:pPr>
                    <w:rPr>
                      <w:rFonts w:eastAsia="Times New Roman" w:cs="Times New Roman"/>
                      <w:b w:val="0"/>
                      <w:bCs w:val="0"/>
                      <w:sz w:val="20"/>
                      <w:szCs w:val="20"/>
                    </w:rPr>
                  </w:pPr>
                  <w:r>
                    <w:rPr>
                      <w:rFonts w:eastAsia="Times New Roman" w:cs="Times New Roman"/>
                      <w:sz w:val="20"/>
                      <w:szCs w:val="20"/>
                    </w:rPr>
                    <w:t>W12</w:t>
                  </w:r>
                  <w:r w:rsidRPr="006628A7">
                    <w:rPr>
                      <w:rFonts w:eastAsia="Times New Roman" w:cs="Times New Roman"/>
                      <w:sz w:val="20"/>
                      <w:szCs w:val="20"/>
                    </w:rPr>
                    <w:t xml:space="preserve">: </w:t>
                  </w:r>
                  <w:r>
                    <w:rPr>
                      <w:rFonts w:eastAsia="Times New Roman" w:cs="Times New Roman"/>
                      <w:sz w:val="20"/>
                      <w:szCs w:val="20"/>
                    </w:rPr>
                    <w:t xml:space="preserve">Sequential Logic (Shift Operators) </w:t>
                  </w:r>
                  <w:r w:rsidRPr="001819CC">
                    <w:rPr>
                      <w:rFonts w:eastAsia="Times New Roman" w:cs="Times New Roman"/>
                      <w:b w:val="0"/>
                      <w:bCs w:val="0"/>
                      <w:sz w:val="18"/>
                      <w:szCs w:val="18"/>
                    </w:rPr>
                    <w:t xml:space="preserve"> </w:t>
                  </w:r>
                </w:p>
              </w:tc>
              <w:tc>
                <w:tcPr>
                  <w:tcW w:w="3363" w:type="dxa"/>
                </w:tcPr>
                <w:p w14:paraId="060F3E88" w14:textId="6089C72B" w:rsidR="00D9689D" w:rsidRPr="006628A7" w:rsidRDefault="00D9689D" w:rsidP="00D9689D">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22-30</w:t>
                  </w:r>
                </w:p>
              </w:tc>
            </w:tr>
          </w:tbl>
          <w:p w14:paraId="4735561F" w14:textId="61526653" w:rsidR="00D9689D" w:rsidRPr="006628A7" w:rsidRDefault="00D9689D"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154" w:type="dxa"/>
            <w:gridSpan w:val="5"/>
          </w:tcPr>
          <w:p w14:paraId="35499838" w14:textId="6568AFB8" w:rsidR="00F35891" w:rsidRDefault="00F35891"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65CD25B6" w14:textId="7591042D" w:rsidR="007A4DEA" w:rsidRPr="007A4DEA" w:rsidRDefault="00FC02FB" w:rsidP="007A4DEA">
      <w:pPr>
        <w:pStyle w:val="ListParagraph"/>
        <w:numPr>
          <w:ilvl w:val="0"/>
          <w:numId w:val="2"/>
        </w:numPr>
        <w:spacing w:before="100" w:beforeAutospacing="1" w:after="100" w:afterAutospacing="1"/>
        <w:ind w:left="284"/>
        <w:jc w:val="both"/>
        <w:rPr>
          <w:rFonts w:cs="Times New Roman"/>
          <w:sz w:val="20"/>
          <w:szCs w:val="20"/>
        </w:rPr>
      </w:pPr>
      <w:r>
        <w:rPr>
          <w:sz w:val="20"/>
          <w:szCs w:val="20"/>
          <w:bdr w:val="none" w:sz="0" w:space="0" w:color="auto" w:frame="1"/>
          <w:shd w:val="clear" w:color="auto" w:fill="FFFFFF"/>
        </w:rPr>
        <w:t>E</w:t>
      </w:r>
      <w:r w:rsidR="007A4DEA" w:rsidRPr="007A4DEA">
        <w:rPr>
          <w:sz w:val="20"/>
          <w:szCs w:val="20"/>
          <w:bdr w:val="none" w:sz="0" w:space="0" w:color="auto" w:frame="1"/>
          <w:shd w:val="clear" w:color="auto" w:fill="FFFFFF"/>
        </w:rPr>
        <w:t xml:space="preserve">ach </w:t>
      </w:r>
      <w:r>
        <w:rPr>
          <w:sz w:val="20"/>
          <w:szCs w:val="20"/>
          <w:bdr w:val="none" w:sz="0" w:space="0" w:color="auto" w:frame="1"/>
          <w:shd w:val="clear" w:color="auto" w:fill="FFFFFF"/>
        </w:rPr>
        <w:t xml:space="preserve">lab </w:t>
      </w:r>
      <w:r w:rsidR="007A4DEA">
        <w:rPr>
          <w:sz w:val="20"/>
          <w:szCs w:val="20"/>
          <w:bdr w:val="none" w:sz="0" w:space="0" w:color="auto" w:frame="1"/>
          <w:shd w:val="clear" w:color="auto" w:fill="FFFFFF"/>
        </w:rPr>
        <w:t xml:space="preserve">is </w:t>
      </w:r>
      <w:r w:rsidR="007A4DEA" w:rsidRPr="007A4DEA">
        <w:rPr>
          <w:sz w:val="20"/>
          <w:szCs w:val="20"/>
          <w:bdr w:val="none" w:sz="0" w:space="0" w:color="auto" w:frame="1"/>
          <w:shd w:val="clear" w:color="auto" w:fill="FFFFFF"/>
        </w:rPr>
        <w:t>accompanied by a ma</w:t>
      </w:r>
      <w:r w:rsidR="007A4DEA" w:rsidRPr="007A4DEA">
        <w:rPr>
          <w:sz w:val="20"/>
          <w:szCs w:val="20"/>
          <w:shd w:val="clear" w:color="auto" w:fill="FFFFFF"/>
        </w:rPr>
        <w:t>nual as well as </w:t>
      </w:r>
      <w:r w:rsidR="007A4DEA" w:rsidRPr="007A4DEA">
        <w:rPr>
          <w:sz w:val="20"/>
          <w:szCs w:val="20"/>
          <w:bdr w:val="none" w:sz="0" w:space="0" w:color="auto" w:frame="1"/>
          <w:shd w:val="clear" w:color="auto" w:fill="FFFFFF"/>
        </w:rPr>
        <w:t>a submission deadline.</w:t>
      </w:r>
      <w:r w:rsidR="007A4DEA" w:rsidRPr="007A4DEA">
        <w:rPr>
          <w:sz w:val="20"/>
          <w:szCs w:val="20"/>
          <w:shd w:val="clear" w:color="auto" w:fill="FFFFFF"/>
        </w:rPr>
        <w:t> Each laboratory covers design and analysis practices tightly connected to the course lectures, so attendance at the lectures is highly encouraged for a better understanding of the treated subjects.  </w:t>
      </w:r>
      <w:r w:rsidR="007A4DEA" w:rsidRPr="007A4DEA">
        <w:rPr>
          <w:sz w:val="20"/>
          <w:szCs w:val="20"/>
          <w:highlight w:val="yellow"/>
          <w:shd w:val="clear" w:color="auto" w:fill="FFFFFF"/>
        </w:rPr>
        <w:t>The student is encouraged to go through the </w:t>
      </w:r>
      <w:r w:rsidR="007A4DEA" w:rsidRPr="007A4DEA">
        <w:rPr>
          <w:sz w:val="20"/>
          <w:szCs w:val="20"/>
          <w:highlight w:val="yellow"/>
          <w:bdr w:val="none" w:sz="0" w:space="0" w:color="auto" w:frame="1"/>
          <w:shd w:val="clear" w:color="auto" w:fill="FFFFFF"/>
        </w:rPr>
        <w:t>manual </w:t>
      </w:r>
      <w:r w:rsidR="007A4DEA" w:rsidRPr="007A4DEA">
        <w:rPr>
          <w:sz w:val="20"/>
          <w:szCs w:val="20"/>
          <w:highlight w:val="yellow"/>
          <w:shd w:val="clear" w:color="auto" w:fill="FFFFFF"/>
        </w:rPr>
        <w:t>in the presented order since each laboratory may contain elements studied, designed, and analyzed in the previous ones.</w:t>
      </w:r>
      <w:r w:rsidR="007A4DEA" w:rsidRPr="007A4DEA">
        <w:rPr>
          <w:sz w:val="20"/>
          <w:szCs w:val="20"/>
          <w:shd w:val="clear" w:color="auto" w:fill="FFFFFF"/>
        </w:rPr>
        <w:t> Each Lab's manual starts with a short presentation of the necessary theoretical concepts, followed by design and analysis practices to improve the programming ability of the students. The weekly Lab that a student must do is found at the end of each manual. The student is encouraged to carefully read all the laboratory material before attending the laboratory session to be familiar with the tasks that must be designed and/or analyzed throughout the laboratory.</w:t>
      </w:r>
    </w:p>
    <w:p w14:paraId="57255E52" w14:textId="77777777" w:rsidR="007A4DEA" w:rsidRPr="007A4DEA" w:rsidRDefault="007A4DEA" w:rsidP="007A4DEA">
      <w:pPr>
        <w:pStyle w:val="ListParagraph"/>
        <w:spacing w:before="100" w:beforeAutospacing="1" w:after="100" w:afterAutospacing="1"/>
        <w:ind w:left="284"/>
        <w:jc w:val="both"/>
        <w:rPr>
          <w:rFonts w:cs="Times New Roman"/>
          <w:sz w:val="20"/>
          <w:szCs w:val="20"/>
        </w:rPr>
      </w:pPr>
    </w:p>
    <w:p w14:paraId="68098EA3" w14:textId="7FD68790"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8F26E3" w:rsidRPr="001E4563">
        <w:rPr>
          <w:rFonts w:cs="Times New Roman"/>
          <w:sz w:val="20"/>
          <w:szCs w:val="20"/>
          <w:highlight w:val="yellow"/>
        </w:rPr>
        <w:t>S</w:t>
      </w:r>
      <w:r w:rsidR="00D359BA" w:rsidRPr="001E4563">
        <w:rPr>
          <w:rFonts w:cs="Times New Roman"/>
          <w:sz w:val="20"/>
          <w:szCs w:val="20"/>
          <w:highlight w:val="yellow"/>
        </w:rPr>
        <w:t xml:space="preserve">tudents are required </w:t>
      </w:r>
      <w:r w:rsidR="008F26E3" w:rsidRPr="001E4563">
        <w:rPr>
          <w:rFonts w:cs="Times New Roman"/>
          <w:sz w:val="20"/>
          <w:szCs w:val="20"/>
          <w:highlight w:val="yellow"/>
        </w:rPr>
        <w:t xml:space="preserve">to communicate with the lab instructor foremost </w:t>
      </w:r>
      <w:r w:rsidR="008A2B96" w:rsidRPr="001E4563">
        <w:rPr>
          <w:rFonts w:cs="Times New Roman"/>
          <w:sz w:val="20"/>
          <w:szCs w:val="20"/>
          <w:highlight w:val="yellow"/>
        </w:rPr>
        <w:t xml:space="preserve">based on the lab section they register </w:t>
      </w:r>
      <w:r w:rsidR="008F26E3" w:rsidRPr="001E4563">
        <w:rPr>
          <w:rFonts w:cs="Times New Roman"/>
          <w:sz w:val="20"/>
          <w:szCs w:val="20"/>
          <w:highlight w:val="yellow"/>
        </w:rPr>
        <w:t xml:space="preserve">regarding any Lab and </w:t>
      </w:r>
      <w:proofErr w:type="spellStart"/>
      <w:r w:rsidR="008F26E3" w:rsidRPr="001E4563">
        <w:rPr>
          <w:rFonts w:cs="Times New Roman"/>
          <w:sz w:val="20"/>
          <w:szCs w:val="20"/>
          <w:highlight w:val="yellow"/>
        </w:rPr>
        <w:t>Lec</w:t>
      </w:r>
      <w:proofErr w:type="spellEnd"/>
      <w:r w:rsidR="008F26E3" w:rsidRPr="001E4563">
        <w:rPr>
          <w:rFonts w:cs="Times New Roman"/>
          <w:sz w:val="20"/>
          <w:szCs w:val="20"/>
          <w:highlight w:val="yellow"/>
        </w:rPr>
        <w:t xml:space="preserve"> submissions such as</w:t>
      </w:r>
      <w:r w:rsidR="008F26E3">
        <w:rPr>
          <w:rFonts w:cs="Times New Roman"/>
          <w:sz w:val="20"/>
          <w:szCs w:val="20"/>
        </w:rPr>
        <w:t>:</w:t>
      </w:r>
    </w:p>
    <w:p w14:paraId="53A15F5C" w14:textId="5B16F313"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opening for another submission attempt</w:t>
      </w:r>
      <w:r w:rsidR="00404552">
        <w:rPr>
          <w:rFonts w:cs="Times New Roman"/>
          <w:sz w:val="20"/>
          <w:szCs w:val="20"/>
        </w:rPr>
        <w:t>,</w:t>
      </w:r>
    </w:p>
    <w:p w14:paraId="704EA5B4" w14:textId="1A7815B1" w:rsidR="008F26E3" w:rsidRDefault="008F26E3" w:rsidP="008F26E3">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Reviewing markings of a submission</w:t>
      </w:r>
      <w:r w:rsidR="00404552">
        <w:rPr>
          <w:rFonts w:cs="Times New Roman"/>
          <w:sz w:val="20"/>
          <w:szCs w:val="20"/>
        </w:rPr>
        <w:t>,</w:t>
      </w:r>
    </w:p>
    <w:p w14:paraId="6652E233" w14:textId="59D428EB" w:rsidR="008F26E3" w:rsidRDefault="008F26E3" w:rsidP="008A2B96">
      <w:pPr>
        <w:pStyle w:val="ListParagraph"/>
        <w:numPr>
          <w:ilvl w:val="0"/>
          <w:numId w:val="8"/>
        </w:numPr>
        <w:spacing w:before="100" w:beforeAutospacing="1" w:after="100" w:afterAutospacing="1"/>
        <w:jc w:val="both"/>
        <w:rPr>
          <w:rFonts w:cs="Times New Roman"/>
          <w:sz w:val="20"/>
          <w:szCs w:val="20"/>
        </w:rPr>
      </w:pPr>
      <w:r>
        <w:rPr>
          <w:rFonts w:cs="Times New Roman"/>
          <w:sz w:val="20"/>
          <w:szCs w:val="20"/>
        </w:rPr>
        <w:t>Accepting a late submission for a verifiable reason</w:t>
      </w:r>
      <w:r w:rsidR="00404552">
        <w:rPr>
          <w:rFonts w:cs="Times New Roman"/>
          <w:sz w:val="20"/>
          <w:szCs w:val="20"/>
        </w:rPr>
        <w:t>, etc.</w:t>
      </w:r>
    </w:p>
    <w:p w14:paraId="7AB28A70" w14:textId="77777777" w:rsidR="00404552" w:rsidRPr="00404552" w:rsidRDefault="00404552" w:rsidP="00404552">
      <w:pPr>
        <w:ind w:left="284"/>
        <w:jc w:val="both"/>
        <w:rPr>
          <w:rFonts w:cs="Times New Roman"/>
          <w:sz w:val="20"/>
          <w:szCs w:val="20"/>
        </w:rPr>
      </w:pPr>
      <w:r w:rsidRPr="00404552">
        <w:rPr>
          <w:rFonts w:cs="Times New Roman"/>
          <w:sz w:val="20"/>
          <w:szCs w:val="20"/>
          <w:highlight w:val="yellow"/>
        </w:rPr>
        <w:t>If not resolved, students reach out to the course instructor.</w:t>
      </w:r>
    </w:p>
    <w:p w14:paraId="3E64A841" w14:textId="40374957" w:rsidR="00BD2B99" w:rsidRPr="006B2979" w:rsidRDefault="00CD63E8" w:rsidP="006B2979">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bookmarkEnd w:id="0"/>
    </w:p>
    <w:sectPr w:rsidR="00BD2B99" w:rsidRPr="006B2979" w:rsidSect="006C4170">
      <w:headerReference w:type="default" r:id="rId31"/>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2238E" w14:textId="77777777" w:rsidR="00A84035" w:rsidRDefault="00A84035" w:rsidP="00BD77EE">
      <w:r>
        <w:separator/>
      </w:r>
    </w:p>
  </w:endnote>
  <w:endnote w:type="continuationSeparator" w:id="0">
    <w:p w14:paraId="4319BC3D" w14:textId="77777777" w:rsidR="00A84035" w:rsidRDefault="00A84035"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9A372" w14:textId="77777777" w:rsidR="00A84035" w:rsidRDefault="00A84035" w:rsidP="00BD77EE">
      <w:r>
        <w:separator/>
      </w:r>
    </w:p>
  </w:footnote>
  <w:footnote w:type="continuationSeparator" w:id="0">
    <w:p w14:paraId="5FFB7F5F" w14:textId="77777777" w:rsidR="00A84035" w:rsidRDefault="00A84035"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DD5FF2" w:rsidRPr="008C6AEA" w:rsidRDefault="00DD5FF2"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sidR="00FF5B60">
        <w:rPr>
          <w:sz w:val="16"/>
          <w:szCs w:val="16"/>
        </w:rPr>
        <w:t xml:space="preserve">lab </w:t>
      </w:r>
      <w:r w:rsidRPr="008C6AEA">
        <w:rPr>
          <w:sz w:val="16"/>
          <w:szCs w:val="16"/>
        </w:rPr>
        <w:t>instructor</w:t>
      </w:r>
      <w:r w:rsidR="00FF5B60">
        <w:rPr>
          <w:sz w:val="16"/>
          <w:szCs w:val="16"/>
        </w:rPr>
        <w:t>s or assistants</w:t>
      </w:r>
      <w:r w:rsidRPr="008C6AEA">
        <w:rPr>
          <w:sz w:val="16"/>
          <w:szCs w:val="16"/>
        </w:rPr>
        <w:t>,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xml:space="preserve">, </w:t>
      </w:r>
      <w:r w:rsidR="00FF5B60">
        <w:rPr>
          <w:sz w:val="16"/>
          <w:szCs w:val="16"/>
        </w:rPr>
        <w:t>the</w:t>
      </w:r>
      <w:r>
        <w:rPr>
          <w:sz w:val="16"/>
          <w:szCs w:val="16"/>
        </w:rPr>
        <w:t xml:space="preserve"> course title</w:t>
      </w:r>
      <w:r w:rsidRPr="008C6AEA">
        <w:rPr>
          <w:sz w:val="16"/>
          <w:szCs w:val="16"/>
        </w:rPr>
        <w:t>.</w:t>
      </w:r>
    </w:p>
  </w:footnote>
  <w:footnote w:id="3">
    <w:p w14:paraId="2AA7B90A" w14:textId="5826945F"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 xml:space="preserve">This is a preliminary schedule. The material and depth and order of </w:t>
      </w:r>
      <w:r w:rsidR="00404552">
        <w:rPr>
          <w:rFonts w:cs="Times New Roman"/>
          <w:sz w:val="16"/>
          <w:szCs w:val="16"/>
          <w:lang w:eastAsia="zh-CN"/>
        </w:rPr>
        <w:t>Labs</w:t>
      </w:r>
      <w:r w:rsidRPr="008C6AEA">
        <w:rPr>
          <w:rFonts w:cs="Times New Roman"/>
          <w:sz w:val="16"/>
          <w:szCs w:val="16"/>
          <w:lang w:eastAsia="zh-CN"/>
        </w:rPr>
        <w:t xml:space="preserve"> are subject to change at the discretion of the instructor and student pace.</w:t>
      </w:r>
    </w:p>
  </w:footnote>
  <w:footnote w:id="4">
    <w:p w14:paraId="0FDA7B64" w14:textId="237A1ABD" w:rsidR="00414FCF" w:rsidRDefault="00414FCF" w:rsidP="00D3151D">
      <w:pPr>
        <w:pStyle w:val="FootnoteText"/>
      </w:pPr>
      <w:r>
        <w:rPr>
          <w:rStyle w:val="FootnoteReference"/>
        </w:rPr>
        <w:footnoteRef/>
      </w:r>
      <w:r>
        <w:t xml:space="preserve"> </w:t>
      </w:r>
      <w:r w:rsidRPr="00031824">
        <w:rPr>
          <w:rFonts w:cs="Times New Roman"/>
          <w:sz w:val="16"/>
          <w:szCs w:val="16"/>
          <w:lang w:eastAsia="zh-CN"/>
        </w:rPr>
        <w:t xml:space="preserve">There is no lab session in the first and last weeks of the course as well as </w:t>
      </w:r>
      <w:r w:rsidR="00E570C4">
        <w:rPr>
          <w:rFonts w:cs="Times New Roman"/>
          <w:sz w:val="16"/>
          <w:szCs w:val="16"/>
          <w:lang w:eastAsia="zh-CN"/>
        </w:rPr>
        <w:t xml:space="preserve">the </w:t>
      </w:r>
      <w:r w:rsidRPr="00031824">
        <w:rPr>
          <w:rFonts w:cs="Times New Roman"/>
          <w:sz w:val="16"/>
          <w:szCs w:val="16"/>
          <w:lang w:eastAsia="zh-CN"/>
        </w:rPr>
        <w:t>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53773"/>
    <w:multiLevelType w:val="hybridMultilevel"/>
    <w:tmpl w:val="32B497E8"/>
    <w:lvl w:ilvl="0" w:tplc="741240B8">
      <w:start w:val="8"/>
      <w:numFmt w:val="bullet"/>
      <w:lvlText w:val="-"/>
      <w:lvlJc w:val="left"/>
      <w:pPr>
        <w:ind w:left="644" w:hanging="360"/>
      </w:pPr>
      <w:rPr>
        <w:rFonts w:ascii="Cambria" w:eastAsiaTheme="minorEastAsia" w:hAnsi="Cambria" w:cs="Times New Roman" w:hint="default"/>
        <w: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KkFAJbVbNAtAAAA"/>
  </w:docVars>
  <w:rsids>
    <w:rsidRoot w:val="00090FC4"/>
    <w:rsid w:val="00004306"/>
    <w:rsid w:val="000044C3"/>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15BE0"/>
    <w:rsid w:val="00117EB6"/>
    <w:rsid w:val="00131355"/>
    <w:rsid w:val="00135BE5"/>
    <w:rsid w:val="001362E2"/>
    <w:rsid w:val="001514D7"/>
    <w:rsid w:val="001522D9"/>
    <w:rsid w:val="001619D3"/>
    <w:rsid w:val="0016484E"/>
    <w:rsid w:val="001677E3"/>
    <w:rsid w:val="00173EA3"/>
    <w:rsid w:val="00176405"/>
    <w:rsid w:val="0017660C"/>
    <w:rsid w:val="001819CC"/>
    <w:rsid w:val="00181D24"/>
    <w:rsid w:val="001821DB"/>
    <w:rsid w:val="00186E1C"/>
    <w:rsid w:val="0019474B"/>
    <w:rsid w:val="00196A30"/>
    <w:rsid w:val="001A10A9"/>
    <w:rsid w:val="001A199E"/>
    <w:rsid w:val="001B5A43"/>
    <w:rsid w:val="001C02D5"/>
    <w:rsid w:val="001C2037"/>
    <w:rsid w:val="001C5210"/>
    <w:rsid w:val="001C57D7"/>
    <w:rsid w:val="001D0C0C"/>
    <w:rsid w:val="001D561C"/>
    <w:rsid w:val="001E2580"/>
    <w:rsid w:val="001E360B"/>
    <w:rsid w:val="001E4563"/>
    <w:rsid w:val="001E7681"/>
    <w:rsid w:val="001F093F"/>
    <w:rsid w:val="002145B7"/>
    <w:rsid w:val="00242804"/>
    <w:rsid w:val="002470BC"/>
    <w:rsid w:val="0025357E"/>
    <w:rsid w:val="00255CFC"/>
    <w:rsid w:val="002572F3"/>
    <w:rsid w:val="00257F23"/>
    <w:rsid w:val="00263832"/>
    <w:rsid w:val="00265BF6"/>
    <w:rsid w:val="00276AEF"/>
    <w:rsid w:val="00294804"/>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572B0"/>
    <w:rsid w:val="00361E84"/>
    <w:rsid w:val="003632C2"/>
    <w:rsid w:val="003650FC"/>
    <w:rsid w:val="00367751"/>
    <w:rsid w:val="00370099"/>
    <w:rsid w:val="00371A28"/>
    <w:rsid w:val="0038185F"/>
    <w:rsid w:val="00383FB0"/>
    <w:rsid w:val="003934BF"/>
    <w:rsid w:val="003A38BE"/>
    <w:rsid w:val="003B514F"/>
    <w:rsid w:val="003B743D"/>
    <w:rsid w:val="003B7458"/>
    <w:rsid w:val="003C05CE"/>
    <w:rsid w:val="003C0953"/>
    <w:rsid w:val="003C15A8"/>
    <w:rsid w:val="003C2197"/>
    <w:rsid w:val="003C6444"/>
    <w:rsid w:val="003C76E8"/>
    <w:rsid w:val="003E73AE"/>
    <w:rsid w:val="003F56C5"/>
    <w:rsid w:val="00404552"/>
    <w:rsid w:val="00414FCF"/>
    <w:rsid w:val="00420328"/>
    <w:rsid w:val="00421EFA"/>
    <w:rsid w:val="004237B3"/>
    <w:rsid w:val="00426AD6"/>
    <w:rsid w:val="00426E98"/>
    <w:rsid w:val="004436F4"/>
    <w:rsid w:val="00445D3F"/>
    <w:rsid w:val="00447669"/>
    <w:rsid w:val="00452A6B"/>
    <w:rsid w:val="00456ADA"/>
    <w:rsid w:val="0046213C"/>
    <w:rsid w:val="00465E16"/>
    <w:rsid w:val="00476A4D"/>
    <w:rsid w:val="00476AE0"/>
    <w:rsid w:val="00476B46"/>
    <w:rsid w:val="00477A45"/>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12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D75AB"/>
    <w:rsid w:val="005D781C"/>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5DF6"/>
    <w:rsid w:val="0068506D"/>
    <w:rsid w:val="00691652"/>
    <w:rsid w:val="00696775"/>
    <w:rsid w:val="00697BA6"/>
    <w:rsid w:val="006A000C"/>
    <w:rsid w:val="006A0FF7"/>
    <w:rsid w:val="006A4C99"/>
    <w:rsid w:val="006B01FF"/>
    <w:rsid w:val="006B2979"/>
    <w:rsid w:val="006B51C2"/>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71B09"/>
    <w:rsid w:val="00782EB6"/>
    <w:rsid w:val="00785688"/>
    <w:rsid w:val="00786873"/>
    <w:rsid w:val="0079021E"/>
    <w:rsid w:val="00790B2A"/>
    <w:rsid w:val="007A4DE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2074"/>
    <w:rsid w:val="008460D6"/>
    <w:rsid w:val="008527F1"/>
    <w:rsid w:val="008560C6"/>
    <w:rsid w:val="00857934"/>
    <w:rsid w:val="00861DDB"/>
    <w:rsid w:val="0086226D"/>
    <w:rsid w:val="008732D4"/>
    <w:rsid w:val="00890572"/>
    <w:rsid w:val="00894C12"/>
    <w:rsid w:val="008A13C9"/>
    <w:rsid w:val="008A2B9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26E3"/>
    <w:rsid w:val="008F6E72"/>
    <w:rsid w:val="008F7F87"/>
    <w:rsid w:val="00901AF0"/>
    <w:rsid w:val="00903AEF"/>
    <w:rsid w:val="0090438C"/>
    <w:rsid w:val="00911A3C"/>
    <w:rsid w:val="00911D19"/>
    <w:rsid w:val="009129F0"/>
    <w:rsid w:val="00913254"/>
    <w:rsid w:val="009214D1"/>
    <w:rsid w:val="00925C45"/>
    <w:rsid w:val="00932E2D"/>
    <w:rsid w:val="00933A46"/>
    <w:rsid w:val="0093477F"/>
    <w:rsid w:val="00936124"/>
    <w:rsid w:val="00946548"/>
    <w:rsid w:val="00950272"/>
    <w:rsid w:val="0095193B"/>
    <w:rsid w:val="00951DC7"/>
    <w:rsid w:val="00955B92"/>
    <w:rsid w:val="0096441B"/>
    <w:rsid w:val="009879FE"/>
    <w:rsid w:val="009A18A6"/>
    <w:rsid w:val="009A3A88"/>
    <w:rsid w:val="009A5EDD"/>
    <w:rsid w:val="009B1436"/>
    <w:rsid w:val="009B45F8"/>
    <w:rsid w:val="009B4618"/>
    <w:rsid w:val="009B57B6"/>
    <w:rsid w:val="009B710F"/>
    <w:rsid w:val="009C058C"/>
    <w:rsid w:val="009C3CB5"/>
    <w:rsid w:val="009C4B08"/>
    <w:rsid w:val="009C5078"/>
    <w:rsid w:val="009D036A"/>
    <w:rsid w:val="009D6083"/>
    <w:rsid w:val="009D60F1"/>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7CAE"/>
    <w:rsid w:val="00A50141"/>
    <w:rsid w:val="00A50A88"/>
    <w:rsid w:val="00A654E9"/>
    <w:rsid w:val="00A675DC"/>
    <w:rsid w:val="00A839C4"/>
    <w:rsid w:val="00A84035"/>
    <w:rsid w:val="00A941CF"/>
    <w:rsid w:val="00A95F15"/>
    <w:rsid w:val="00A96CDB"/>
    <w:rsid w:val="00AB1C56"/>
    <w:rsid w:val="00AB2BCE"/>
    <w:rsid w:val="00AB3273"/>
    <w:rsid w:val="00AB3DE5"/>
    <w:rsid w:val="00AB4742"/>
    <w:rsid w:val="00AB7E18"/>
    <w:rsid w:val="00AC22CD"/>
    <w:rsid w:val="00AC62C9"/>
    <w:rsid w:val="00AD04BA"/>
    <w:rsid w:val="00AD11B5"/>
    <w:rsid w:val="00AD7D66"/>
    <w:rsid w:val="00AE1E04"/>
    <w:rsid w:val="00AE2AB7"/>
    <w:rsid w:val="00AF10E9"/>
    <w:rsid w:val="00AF1857"/>
    <w:rsid w:val="00AF291D"/>
    <w:rsid w:val="00B02645"/>
    <w:rsid w:val="00B143F7"/>
    <w:rsid w:val="00B17E41"/>
    <w:rsid w:val="00B210A1"/>
    <w:rsid w:val="00B217CD"/>
    <w:rsid w:val="00B235D2"/>
    <w:rsid w:val="00B35904"/>
    <w:rsid w:val="00B42BEA"/>
    <w:rsid w:val="00B475F7"/>
    <w:rsid w:val="00B50D85"/>
    <w:rsid w:val="00B64398"/>
    <w:rsid w:val="00B92AF7"/>
    <w:rsid w:val="00BA03B9"/>
    <w:rsid w:val="00BA3DB6"/>
    <w:rsid w:val="00BA61DE"/>
    <w:rsid w:val="00BB413E"/>
    <w:rsid w:val="00BC39E3"/>
    <w:rsid w:val="00BC6F39"/>
    <w:rsid w:val="00BD0477"/>
    <w:rsid w:val="00BD2B99"/>
    <w:rsid w:val="00BD467C"/>
    <w:rsid w:val="00BD5106"/>
    <w:rsid w:val="00BD77EE"/>
    <w:rsid w:val="00BF4967"/>
    <w:rsid w:val="00C032B7"/>
    <w:rsid w:val="00C049DD"/>
    <w:rsid w:val="00C063A4"/>
    <w:rsid w:val="00C211E5"/>
    <w:rsid w:val="00C22F90"/>
    <w:rsid w:val="00C24FC7"/>
    <w:rsid w:val="00C263B1"/>
    <w:rsid w:val="00C27A92"/>
    <w:rsid w:val="00C3215C"/>
    <w:rsid w:val="00C355E8"/>
    <w:rsid w:val="00C366BD"/>
    <w:rsid w:val="00C45639"/>
    <w:rsid w:val="00C63ED6"/>
    <w:rsid w:val="00C7466E"/>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2B21"/>
    <w:rsid w:val="00D07C18"/>
    <w:rsid w:val="00D10EB0"/>
    <w:rsid w:val="00D168B7"/>
    <w:rsid w:val="00D3151D"/>
    <w:rsid w:val="00D31CF7"/>
    <w:rsid w:val="00D343A7"/>
    <w:rsid w:val="00D359BA"/>
    <w:rsid w:val="00D56E6F"/>
    <w:rsid w:val="00D63C18"/>
    <w:rsid w:val="00D8560A"/>
    <w:rsid w:val="00D86665"/>
    <w:rsid w:val="00D87B42"/>
    <w:rsid w:val="00D91563"/>
    <w:rsid w:val="00D9689D"/>
    <w:rsid w:val="00D96C9C"/>
    <w:rsid w:val="00DB1E69"/>
    <w:rsid w:val="00DB27C2"/>
    <w:rsid w:val="00DB4C32"/>
    <w:rsid w:val="00DB5E6D"/>
    <w:rsid w:val="00DC6C08"/>
    <w:rsid w:val="00DD0C2F"/>
    <w:rsid w:val="00DD0EB0"/>
    <w:rsid w:val="00DD5FF2"/>
    <w:rsid w:val="00DD620A"/>
    <w:rsid w:val="00DD6B28"/>
    <w:rsid w:val="00DD7F81"/>
    <w:rsid w:val="00DE5917"/>
    <w:rsid w:val="00DF32A1"/>
    <w:rsid w:val="00DF7EE5"/>
    <w:rsid w:val="00E005D9"/>
    <w:rsid w:val="00E0182D"/>
    <w:rsid w:val="00E01C63"/>
    <w:rsid w:val="00E136BB"/>
    <w:rsid w:val="00E13F1C"/>
    <w:rsid w:val="00E20CA2"/>
    <w:rsid w:val="00E2136C"/>
    <w:rsid w:val="00E21D81"/>
    <w:rsid w:val="00E226AC"/>
    <w:rsid w:val="00E27B96"/>
    <w:rsid w:val="00E31673"/>
    <w:rsid w:val="00E41785"/>
    <w:rsid w:val="00E43DF2"/>
    <w:rsid w:val="00E45358"/>
    <w:rsid w:val="00E47999"/>
    <w:rsid w:val="00E509E9"/>
    <w:rsid w:val="00E510D9"/>
    <w:rsid w:val="00E51273"/>
    <w:rsid w:val="00E5472F"/>
    <w:rsid w:val="00E570C4"/>
    <w:rsid w:val="00E617E3"/>
    <w:rsid w:val="00E716AA"/>
    <w:rsid w:val="00E75452"/>
    <w:rsid w:val="00E77D44"/>
    <w:rsid w:val="00E95E67"/>
    <w:rsid w:val="00EA1E62"/>
    <w:rsid w:val="00EA3FA1"/>
    <w:rsid w:val="00EA3FEB"/>
    <w:rsid w:val="00EA696D"/>
    <w:rsid w:val="00EA77FC"/>
    <w:rsid w:val="00EC32CA"/>
    <w:rsid w:val="00EC369C"/>
    <w:rsid w:val="00ED5DBA"/>
    <w:rsid w:val="00EF55A1"/>
    <w:rsid w:val="00EF7B91"/>
    <w:rsid w:val="00F01371"/>
    <w:rsid w:val="00F02497"/>
    <w:rsid w:val="00F05944"/>
    <w:rsid w:val="00F06354"/>
    <w:rsid w:val="00F06470"/>
    <w:rsid w:val="00F26AFA"/>
    <w:rsid w:val="00F35891"/>
    <w:rsid w:val="00F437B1"/>
    <w:rsid w:val="00F57381"/>
    <w:rsid w:val="00F60FF9"/>
    <w:rsid w:val="00F63B9D"/>
    <w:rsid w:val="00F65B32"/>
    <w:rsid w:val="00F65F23"/>
    <w:rsid w:val="00F70A21"/>
    <w:rsid w:val="00F72D9A"/>
    <w:rsid w:val="00F73981"/>
    <w:rsid w:val="00F74D95"/>
    <w:rsid w:val="00F81BE3"/>
    <w:rsid w:val="00F90A05"/>
    <w:rsid w:val="00F911D1"/>
    <w:rsid w:val="00F94A96"/>
    <w:rsid w:val="00FA2096"/>
    <w:rsid w:val="00FA4E05"/>
    <w:rsid w:val="00FC02FB"/>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1230305">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tel3h@uwindsor.ca" TargetMode="External"/><Relationship Id="rId18" Type="http://schemas.openxmlformats.org/officeDocument/2006/relationships/image" Target="media/image4.jpeg"/><Relationship Id="rId26" Type="http://schemas.openxmlformats.org/officeDocument/2006/relationships/hyperlink" Target="mailto:patel27r@uwindsor.ca" TargetMode="External"/><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yperlink" Target="mailto:khalid21@uwindsor.ca" TargetMode="External"/><Relationship Id="rId17" Type="http://schemas.openxmlformats.org/officeDocument/2006/relationships/hyperlink" Target="mailto:alamfal@uwindsor.ca" TargetMode="Externa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khalid21@uwindsor.ca" TargetMode="External"/><Relationship Id="rId20" Type="http://schemas.openxmlformats.org/officeDocument/2006/relationships/hyperlink" Target="mailto:saiteja@uwindsor.ca"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hyperlink" Target="mailto:bhagatr@uwindsor.c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svg"/><Relationship Id="rId23" Type="http://schemas.openxmlformats.org/officeDocument/2006/relationships/image" Target="media/image6.jpeg"/><Relationship Id="rId28" Type="http://schemas.openxmlformats.org/officeDocument/2006/relationships/hyperlink" Target="mailto:naseemf@uwindsor.ca" TargetMode="External"/><Relationship Id="rId10" Type="http://schemas.openxmlformats.org/officeDocument/2006/relationships/hyperlink" Target="https://blackboard.uwindsor.ca/webapps/blackboard/content/listContentEditable.jsp?content_id=_1519503_1&amp;course_id=_154842_1&amp;mode=reset" TargetMode="External"/><Relationship Id="rId19" Type="http://schemas.openxmlformats.org/officeDocument/2006/relationships/hyperlink" Target="mailto:patel3h@uwindsor.ca"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2.png"/><Relationship Id="rId22" Type="http://schemas.openxmlformats.org/officeDocument/2006/relationships/hyperlink" Target="mailto:rasekh@uwindsor.ca" TargetMode="External"/><Relationship Id="rId27" Type="http://schemas.openxmlformats.org/officeDocument/2006/relationships/image" Target="media/image8.jpeg"/><Relationship Id="rId30" Type="http://schemas.openxmlformats.org/officeDocument/2006/relationships/hyperlink" Target="mailto:patel891@uwindsor.ca" TargetMode="Externa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0F7BB-2B7F-4A9B-BD77-F406D157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b Guide: COMP2650 Computer Architecture I Digital_Design Winter 2021</vt:lpstr>
    </vt:vector>
  </TitlesOfParts>
  <Manager/>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Guide: COMP2650 Computer Architecture I Digital_Design Winter 2021</dc:title>
  <dc:subject>Computer Science</dc:subject>
  <dc:creator/>
  <cp:keywords>COMP2650;Winter2021;</cp:keywords>
  <dc:description>Hossein Fani; hfani@uwindsor.ca</dc:description>
  <cp:lastModifiedBy/>
  <cp:revision>1</cp:revision>
  <dcterms:created xsi:type="dcterms:W3CDTF">2020-08-17T20:58:00Z</dcterms:created>
  <dcterms:modified xsi:type="dcterms:W3CDTF">2021-01-05T06:23:00Z</dcterms:modified>
</cp:coreProperties>
</file>